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367C1A" w14:textId="53F2151A" w:rsidR="00D910CC" w:rsidRPr="00604E94" w:rsidRDefault="005B57A5" w:rsidP="005B57A5">
      <w:pPr>
        <w:spacing w:after="0" w:line="240" w:lineRule="auto"/>
        <w:jc w:val="center"/>
        <w:rPr>
          <w:b/>
          <w:spacing w:val="20"/>
          <w:sz w:val="24"/>
          <w:szCs w:val="24"/>
          <w:lang w:val="es-CL"/>
        </w:rPr>
      </w:pPr>
      <w:r>
        <w:rPr>
          <w:b/>
          <w:spacing w:val="20"/>
          <w:sz w:val="24"/>
          <w:szCs w:val="24"/>
          <w:lang w:val="es-CL"/>
        </w:rPr>
        <w:t xml:space="preserve">FORMULARIO DE POSTULACIÓN Y </w:t>
      </w:r>
      <w:r w:rsidR="00D910CC" w:rsidRPr="00604E94">
        <w:rPr>
          <w:b/>
          <w:spacing w:val="20"/>
          <w:sz w:val="24"/>
          <w:szCs w:val="24"/>
          <w:lang w:val="es-CL"/>
        </w:rPr>
        <w:t xml:space="preserve">CURRICULUM VITAE ACADEMICO </w:t>
      </w:r>
    </w:p>
    <w:p w14:paraId="661EB244" w14:textId="766C9900" w:rsidR="00D910CC" w:rsidRPr="00604E94" w:rsidRDefault="00D910CC" w:rsidP="00FD5F95">
      <w:pPr>
        <w:spacing w:after="0" w:line="240" w:lineRule="auto"/>
        <w:jc w:val="center"/>
        <w:rPr>
          <w:b/>
          <w:spacing w:val="20"/>
          <w:sz w:val="24"/>
          <w:szCs w:val="24"/>
          <w:lang w:val="es-CL"/>
        </w:rPr>
      </w:pPr>
      <w:r w:rsidRPr="00604E94">
        <w:rPr>
          <w:b/>
          <w:spacing w:val="20"/>
          <w:sz w:val="24"/>
          <w:szCs w:val="24"/>
          <w:lang w:val="es-CL"/>
        </w:rPr>
        <w:t>PARA POSTULACION A PROGRAMAS DE POSTGRADO</w:t>
      </w:r>
    </w:p>
    <w:p w14:paraId="671111F7" w14:textId="55279D35" w:rsidR="00FD5F95" w:rsidRPr="00604E94" w:rsidRDefault="00895376" w:rsidP="00FD5F95">
      <w:pPr>
        <w:spacing w:after="0" w:line="240" w:lineRule="auto"/>
        <w:jc w:val="center"/>
        <w:rPr>
          <w:b/>
          <w:spacing w:val="20"/>
          <w:sz w:val="24"/>
          <w:szCs w:val="24"/>
          <w:lang w:val="es-CL"/>
        </w:rPr>
      </w:pPr>
      <w:r w:rsidRPr="00604E94">
        <w:rPr>
          <w:b/>
          <w:spacing w:val="20"/>
          <w:sz w:val="24"/>
          <w:szCs w:val="24"/>
          <w:lang w:val="es-CL"/>
        </w:rPr>
        <w:t>U</w:t>
      </w:r>
      <w:r w:rsidR="00612D27" w:rsidRPr="00604E94">
        <w:rPr>
          <w:b/>
          <w:spacing w:val="20"/>
          <w:sz w:val="24"/>
          <w:szCs w:val="24"/>
          <w:lang w:val="es-CL"/>
        </w:rPr>
        <w:t>NIVERSIDAD</w:t>
      </w:r>
      <w:r w:rsidRPr="00604E94">
        <w:rPr>
          <w:b/>
          <w:spacing w:val="20"/>
          <w:sz w:val="24"/>
          <w:szCs w:val="24"/>
          <w:lang w:val="es-CL"/>
        </w:rPr>
        <w:t xml:space="preserve"> DE SANTIAGO DE CHILE</w:t>
      </w:r>
    </w:p>
    <w:p w14:paraId="61098F40" w14:textId="77777777" w:rsidR="00612D27" w:rsidRPr="00604E94" w:rsidRDefault="00612D27" w:rsidP="00FD5F95">
      <w:pPr>
        <w:spacing w:after="0" w:line="240" w:lineRule="auto"/>
        <w:jc w:val="center"/>
        <w:rPr>
          <w:color w:val="808080" w:themeColor="background1" w:themeShade="80"/>
          <w:spacing w:val="20"/>
          <w:sz w:val="16"/>
          <w:lang w:val="es-CL"/>
        </w:rPr>
      </w:pPr>
    </w:p>
    <w:p w14:paraId="14EB1091" w14:textId="360F0E51" w:rsidR="007E3F9C" w:rsidRPr="00604E94" w:rsidRDefault="007E3F9C" w:rsidP="00FD5F95">
      <w:pPr>
        <w:spacing w:after="0" w:line="240" w:lineRule="auto"/>
        <w:jc w:val="center"/>
        <w:rPr>
          <w:color w:val="000000" w:themeColor="text1"/>
          <w:spacing w:val="20"/>
          <w:sz w:val="16"/>
          <w:lang w:val="es-CL"/>
        </w:rPr>
      </w:pPr>
      <w:r w:rsidRPr="00604E94">
        <w:rPr>
          <w:color w:val="000000" w:themeColor="text1"/>
          <w:spacing w:val="20"/>
          <w:sz w:val="16"/>
          <w:lang w:val="es-CL"/>
        </w:rPr>
        <w:t xml:space="preserve">(este documento </w:t>
      </w:r>
      <w:r w:rsidR="00E845BA" w:rsidRPr="00604E94">
        <w:rPr>
          <w:color w:val="000000" w:themeColor="text1"/>
          <w:spacing w:val="20"/>
          <w:sz w:val="16"/>
          <w:lang w:val="es-CL"/>
        </w:rPr>
        <w:t>debe completarlo y</w:t>
      </w:r>
      <w:r w:rsidRPr="00604E94">
        <w:rPr>
          <w:color w:val="000000" w:themeColor="text1"/>
          <w:spacing w:val="20"/>
          <w:sz w:val="16"/>
          <w:lang w:val="es-CL"/>
        </w:rPr>
        <w:t xml:space="preserve"> subirlo </w:t>
      </w:r>
      <w:r w:rsidR="00E845BA" w:rsidRPr="00604E94">
        <w:rPr>
          <w:color w:val="000000" w:themeColor="text1"/>
          <w:spacing w:val="20"/>
          <w:sz w:val="16"/>
          <w:lang w:val="es-CL"/>
        </w:rPr>
        <w:t>en la</w:t>
      </w:r>
      <w:r w:rsidRPr="00604E94">
        <w:rPr>
          <w:color w:val="000000" w:themeColor="text1"/>
          <w:spacing w:val="20"/>
          <w:sz w:val="16"/>
          <w:lang w:val="es-CL"/>
        </w:rPr>
        <w:t xml:space="preserve"> plataforma de postulación</w:t>
      </w:r>
      <w:r w:rsidR="003020EC" w:rsidRPr="00604E94">
        <w:rPr>
          <w:color w:val="000000" w:themeColor="text1"/>
          <w:spacing w:val="20"/>
          <w:sz w:val="16"/>
          <w:lang w:val="es-CL"/>
        </w:rPr>
        <w:t xml:space="preserve"> como </w:t>
      </w:r>
      <w:r w:rsidR="009B0DAD" w:rsidRPr="00604E94">
        <w:rPr>
          <w:color w:val="000000" w:themeColor="text1"/>
          <w:spacing w:val="20"/>
          <w:sz w:val="16"/>
          <w:lang w:val="es-CL"/>
        </w:rPr>
        <w:t xml:space="preserve">archivo </w:t>
      </w:r>
      <w:r w:rsidR="003020EC" w:rsidRPr="00604E94">
        <w:rPr>
          <w:color w:val="000000" w:themeColor="text1"/>
          <w:spacing w:val="20"/>
          <w:sz w:val="16"/>
          <w:lang w:val="es-CL"/>
        </w:rPr>
        <w:t>PDF</w:t>
      </w:r>
      <w:r w:rsidRPr="00604E94">
        <w:rPr>
          <w:color w:val="000000" w:themeColor="text1"/>
          <w:spacing w:val="20"/>
          <w:sz w:val="16"/>
          <w:lang w:val="es-CL"/>
        </w:rPr>
        <w:t>)</w:t>
      </w:r>
    </w:p>
    <w:p w14:paraId="6CCFC19C" w14:textId="03624688" w:rsidR="00DD378F" w:rsidRDefault="00DD378F" w:rsidP="00FC2EDF">
      <w:pPr>
        <w:spacing w:after="0" w:line="240" w:lineRule="auto"/>
        <w:rPr>
          <w:color w:val="808080" w:themeColor="background1" w:themeShade="80"/>
          <w:spacing w:val="20"/>
          <w:sz w:val="16"/>
          <w:lang w:val="es-CL"/>
        </w:rPr>
      </w:pPr>
    </w:p>
    <w:p w14:paraId="6C388F2B" w14:textId="41A629CA" w:rsidR="00FC2EDF" w:rsidRDefault="00FC2EDF" w:rsidP="00FC2EDF">
      <w:pPr>
        <w:spacing w:after="0" w:line="240" w:lineRule="auto"/>
        <w:rPr>
          <w:color w:val="808080" w:themeColor="background1" w:themeShade="80"/>
          <w:spacing w:val="20"/>
          <w:sz w:val="16"/>
          <w:lang w:val="es-CL"/>
        </w:rPr>
      </w:pPr>
    </w:p>
    <w:p w14:paraId="1E9E0D5E" w14:textId="70A23F70" w:rsidR="00FC2EDF" w:rsidRDefault="00FC2EDF" w:rsidP="00FC2EDF">
      <w:pPr>
        <w:spacing w:after="0" w:line="240" w:lineRule="auto"/>
        <w:rPr>
          <w:color w:val="808080" w:themeColor="background1" w:themeShade="80"/>
          <w:spacing w:val="20"/>
          <w:sz w:val="16"/>
          <w:lang w:val="es-CL"/>
        </w:rPr>
      </w:pPr>
    </w:p>
    <w:p w14:paraId="1B68A898" w14:textId="77777777" w:rsidR="00FC2EDF" w:rsidRPr="00604E94" w:rsidRDefault="00FC2EDF" w:rsidP="00FC2EDF">
      <w:pPr>
        <w:spacing w:after="0" w:line="240" w:lineRule="auto"/>
        <w:rPr>
          <w:color w:val="808080" w:themeColor="background1" w:themeShade="80"/>
          <w:spacing w:val="20"/>
          <w:sz w:val="24"/>
          <w:szCs w:val="24"/>
          <w:lang w:val="es-CL"/>
        </w:rPr>
      </w:pPr>
    </w:p>
    <w:p w14:paraId="7C1CBAC2" w14:textId="7B1E137F" w:rsidR="00FD5F95" w:rsidRPr="00604E94" w:rsidRDefault="00FD5F95" w:rsidP="00FD5F95">
      <w:pPr>
        <w:pStyle w:val="Prrafodelista"/>
        <w:numPr>
          <w:ilvl w:val="0"/>
          <w:numId w:val="1"/>
        </w:num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t>DATOS PERSONALES</w:t>
      </w:r>
    </w:p>
    <w:tbl>
      <w:tblPr>
        <w:tblStyle w:val="Tablaconcuadrcula"/>
        <w:tblW w:w="4391" w:type="pct"/>
        <w:tblInd w:w="1129" w:type="dxa"/>
        <w:tblLook w:val="04A0" w:firstRow="1" w:lastRow="0" w:firstColumn="1" w:lastColumn="0" w:noHBand="0" w:noVBand="1"/>
      </w:tblPr>
      <w:tblGrid>
        <w:gridCol w:w="2553"/>
        <w:gridCol w:w="2267"/>
        <w:gridCol w:w="991"/>
        <w:gridCol w:w="1135"/>
        <w:gridCol w:w="2530"/>
      </w:tblGrid>
      <w:tr w:rsidR="00FD5F95" w:rsidRPr="00604E94" w14:paraId="37E8DEC2" w14:textId="77777777" w:rsidTr="00707D6B">
        <w:trPr>
          <w:trHeight w:val="423"/>
        </w:trPr>
        <w:tc>
          <w:tcPr>
            <w:tcW w:w="1347" w:type="pct"/>
            <w:shd w:val="clear" w:color="auto" w:fill="D9D9D9" w:themeFill="background1" w:themeFillShade="D9"/>
            <w:vAlign w:val="center"/>
          </w:tcPr>
          <w:p w14:paraId="753590AC" w14:textId="542AC82B" w:rsidR="00FD5F95" w:rsidRPr="00604E94" w:rsidRDefault="00FD5F95" w:rsidP="00CA317F">
            <w:pPr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Nombres</w:t>
            </w:r>
            <w:r w:rsidR="00CA317F">
              <w:rPr>
                <w:b/>
                <w:sz w:val="24"/>
                <w:szCs w:val="24"/>
                <w:lang w:val="es-CL"/>
              </w:rPr>
              <w:t xml:space="preserve"> Completo</w:t>
            </w:r>
          </w:p>
        </w:tc>
        <w:tc>
          <w:tcPr>
            <w:tcW w:w="3653" w:type="pct"/>
            <w:gridSpan w:val="4"/>
            <w:vAlign w:val="center"/>
          </w:tcPr>
          <w:p w14:paraId="22FBFB6A" w14:textId="77777777" w:rsidR="00FD5F95" w:rsidRPr="00604E94" w:rsidRDefault="00FD5F95" w:rsidP="00FD5F95">
            <w:pPr>
              <w:rPr>
                <w:sz w:val="24"/>
                <w:szCs w:val="24"/>
                <w:lang w:val="es-CL"/>
              </w:rPr>
            </w:pPr>
          </w:p>
        </w:tc>
      </w:tr>
      <w:tr w:rsidR="00CA317F" w:rsidRPr="00604E94" w14:paraId="036294DB" w14:textId="77777777" w:rsidTr="00E57734">
        <w:trPr>
          <w:trHeight w:val="214"/>
        </w:trPr>
        <w:tc>
          <w:tcPr>
            <w:tcW w:w="1347" w:type="pct"/>
            <w:vMerge w:val="restart"/>
            <w:shd w:val="clear" w:color="auto" w:fill="D9D9D9" w:themeFill="background1" w:themeFillShade="D9"/>
            <w:vAlign w:val="center"/>
          </w:tcPr>
          <w:p w14:paraId="2564CB1A" w14:textId="65101156" w:rsidR="00CA317F" w:rsidRPr="00125FEC" w:rsidRDefault="00CA317F" w:rsidP="00D43D84">
            <w:pPr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 xml:space="preserve">Número </w:t>
            </w:r>
            <w:r w:rsidR="00D43D84">
              <w:rPr>
                <w:b/>
                <w:sz w:val="24"/>
                <w:szCs w:val="24"/>
                <w:lang w:val="es-CL"/>
              </w:rPr>
              <w:t xml:space="preserve">de documento de </w:t>
            </w:r>
            <w:r w:rsidRPr="00604E94">
              <w:rPr>
                <w:b/>
                <w:sz w:val="24"/>
                <w:szCs w:val="24"/>
                <w:lang w:val="es-CL"/>
              </w:rPr>
              <w:t>Identificación</w:t>
            </w:r>
          </w:p>
        </w:tc>
        <w:tc>
          <w:tcPr>
            <w:tcW w:w="1196" w:type="pct"/>
            <w:shd w:val="clear" w:color="auto" w:fill="D9D9D9" w:themeFill="background1" w:themeFillShade="D9"/>
            <w:vAlign w:val="center"/>
          </w:tcPr>
          <w:p w14:paraId="26D05E71" w14:textId="77777777" w:rsidR="00CA317F" w:rsidRPr="00604E94" w:rsidRDefault="00CA317F" w:rsidP="0083622C">
            <w:pPr>
              <w:jc w:val="center"/>
              <w:rPr>
                <w:b/>
                <w:sz w:val="20"/>
                <w:szCs w:val="20"/>
                <w:lang w:val="es-CL"/>
              </w:rPr>
            </w:pPr>
            <w:r w:rsidRPr="00604E94">
              <w:rPr>
                <w:b/>
                <w:sz w:val="20"/>
                <w:szCs w:val="20"/>
                <w:lang w:val="es-CL"/>
              </w:rPr>
              <w:t>Cedula de identidad</w:t>
            </w:r>
          </w:p>
        </w:tc>
        <w:tc>
          <w:tcPr>
            <w:tcW w:w="1122" w:type="pct"/>
            <w:gridSpan w:val="2"/>
            <w:shd w:val="clear" w:color="auto" w:fill="D9D9D9" w:themeFill="background1" w:themeFillShade="D9"/>
            <w:vAlign w:val="center"/>
          </w:tcPr>
          <w:p w14:paraId="22C3DF28" w14:textId="77777777" w:rsidR="00CA317F" w:rsidRPr="00604E94" w:rsidRDefault="00CA317F" w:rsidP="0083622C">
            <w:pPr>
              <w:jc w:val="center"/>
              <w:rPr>
                <w:b/>
                <w:sz w:val="20"/>
                <w:szCs w:val="20"/>
                <w:lang w:val="es-CL"/>
              </w:rPr>
            </w:pPr>
            <w:r w:rsidRPr="00604E94">
              <w:rPr>
                <w:b/>
                <w:sz w:val="20"/>
                <w:szCs w:val="20"/>
                <w:lang w:val="es-CL"/>
              </w:rPr>
              <w:t>Pasaporte</w:t>
            </w:r>
          </w:p>
        </w:tc>
        <w:tc>
          <w:tcPr>
            <w:tcW w:w="1335" w:type="pct"/>
            <w:shd w:val="clear" w:color="auto" w:fill="D9D9D9" w:themeFill="background1" w:themeFillShade="D9"/>
            <w:vAlign w:val="center"/>
          </w:tcPr>
          <w:p w14:paraId="4F54CDA8" w14:textId="77777777" w:rsidR="00CA317F" w:rsidRPr="00604E94" w:rsidRDefault="00CA317F" w:rsidP="0083622C">
            <w:pPr>
              <w:jc w:val="center"/>
              <w:rPr>
                <w:b/>
                <w:sz w:val="20"/>
                <w:szCs w:val="20"/>
                <w:lang w:val="es-CL"/>
              </w:rPr>
            </w:pPr>
            <w:r w:rsidRPr="00604E94">
              <w:rPr>
                <w:b/>
                <w:sz w:val="20"/>
                <w:szCs w:val="20"/>
                <w:lang w:val="es-CL"/>
              </w:rPr>
              <w:t>Otro documento / Número</w:t>
            </w:r>
          </w:p>
        </w:tc>
      </w:tr>
      <w:tr w:rsidR="00CA317F" w:rsidRPr="00604E94" w14:paraId="680B4C3D" w14:textId="77777777" w:rsidTr="00D43D84">
        <w:trPr>
          <w:trHeight w:val="432"/>
        </w:trPr>
        <w:tc>
          <w:tcPr>
            <w:tcW w:w="1347" w:type="pct"/>
            <w:vMerge/>
            <w:shd w:val="clear" w:color="auto" w:fill="D9D9D9" w:themeFill="background1" w:themeFillShade="D9"/>
            <w:vAlign w:val="center"/>
          </w:tcPr>
          <w:p w14:paraId="2F4A97AB" w14:textId="77777777" w:rsidR="00CA317F" w:rsidRPr="00604E94" w:rsidRDefault="00CA317F" w:rsidP="0083622C">
            <w:pPr>
              <w:rPr>
                <w:b/>
                <w:sz w:val="24"/>
                <w:szCs w:val="24"/>
                <w:lang w:val="es-CL"/>
              </w:rPr>
            </w:pPr>
          </w:p>
        </w:tc>
        <w:tc>
          <w:tcPr>
            <w:tcW w:w="1196" w:type="pct"/>
            <w:shd w:val="clear" w:color="auto" w:fill="auto"/>
            <w:vAlign w:val="center"/>
          </w:tcPr>
          <w:p w14:paraId="5BA94034" w14:textId="77777777" w:rsidR="00CA317F" w:rsidRPr="00604E94" w:rsidRDefault="00CA317F" w:rsidP="0083622C">
            <w:pPr>
              <w:jc w:val="center"/>
              <w:rPr>
                <w:b/>
                <w:sz w:val="20"/>
                <w:szCs w:val="20"/>
                <w:lang w:val="es-CL"/>
              </w:rPr>
            </w:pPr>
          </w:p>
        </w:tc>
        <w:tc>
          <w:tcPr>
            <w:tcW w:w="1122" w:type="pct"/>
            <w:gridSpan w:val="2"/>
            <w:shd w:val="clear" w:color="auto" w:fill="auto"/>
            <w:vAlign w:val="center"/>
          </w:tcPr>
          <w:p w14:paraId="0710F6DE" w14:textId="77777777" w:rsidR="00CA317F" w:rsidRPr="00604E94" w:rsidRDefault="00CA317F" w:rsidP="0083622C">
            <w:pPr>
              <w:jc w:val="center"/>
              <w:rPr>
                <w:b/>
                <w:sz w:val="20"/>
                <w:szCs w:val="20"/>
                <w:lang w:val="es-CL"/>
              </w:rPr>
            </w:pPr>
          </w:p>
        </w:tc>
        <w:tc>
          <w:tcPr>
            <w:tcW w:w="1335" w:type="pct"/>
            <w:shd w:val="clear" w:color="auto" w:fill="auto"/>
            <w:vAlign w:val="center"/>
          </w:tcPr>
          <w:p w14:paraId="30DB4C4F" w14:textId="77777777" w:rsidR="00CA317F" w:rsidRPr="00604E94" w:rsidRDefault="00CA317F" w:rsidP="0083622C">
            <w:pPr>
              <w:jc w:val="center"/>
              <w:rPr>
                <w:b/>
                <w:sz w:val="20"/>
                <w:szCs w:val="20"/>
                <w:lang w:val="es-CL"/>
              </w:rPr>
            </w:pPr>
          </w:p>
        </w:tc>
      </w:tr>
      <w:tr w:rsidR="00D43D84" w:rsidRPr="00604E94" w14:paraId="7A03B087" w14:textId="77777777" w:rsidTr="00D43D84">
        <w:trPr>
          <w:trHeight w:val="151"/>
        </w:trPr>
        <w:tc>
          <w:tcPr>
            <w:tcW w:w="1347" w:type="pct"/>
            <w:vMerge w:val="restart"/>
            <w:shd w:val="clear" w:color="auto" w:fill="D9D9D9" w:themeFill="background1" w:themeFillShade="D9"/>
            <w:vAlign w:val="center"/>
          </w:tcPr>
          <w:p w14:paraId="2338A453" w14:textId="5B040ACC" w:rsidR="00D43D84" w:rsidRPr="00125FEC" w:rsidRDefault="00D43D84" w:rsidP="0083622C">
            <w:pPr>
              <w:rPr>
                <w:b/>
                <w:sz w:val="24"/>
                <w:szCs w:val="24"/>
                <w:lang w:val="es-CL"/>
              </w:rPr>
            </w:pPr>
            <w:r>
              <w:rPr>
                <w:b/>
                <w:sz w:val="24"/>
                <w:szCs w:val="24"/>
                <w:lang w:val="es-CL"/>
              </w:rPr>
              <w:t>Datos Personales</w:t>
            </w:r>
          </w:p>
        </w:tc>
        <w:tc>
          <w:tcPr>
            <w:tcW w:w="1196" w:type="pct"/>
            <w:shd w:val="clear" w:color="auto" w:fill="D9D9D9" w:themeFill="background1" w:themeFillShade="D9"/>
            <w:vAlign w:val="center"/>
          </w:tcPr>
          <w:p w14:paraId="4F04D7B2" w14:textId="11FB9BB6" w:rsidR="00D43D84" w:rsidRPr="00604E94" w:rsidRDefault="00D43D84" w:rsidP="00CA317F">
            <w:pPr>
              <w:jc w:val="center"/>
              <w:rPr>
                <w:b/>
                <w:sz w:val="20"/>
                <w:szCs w:val="20"/>
                <w:lang w:val="es-CL"/>
              </w:rPr>
            </w:pPr>
            <w:r w:rsidRPr="00CA317F">
              <w:rPr>
                <w:b/>
                <w:sz w:val="20"/>
                <w:szCs w:val="20"/>
                <w:lang w:val="es-CL"/>
              </w:rPr>
              <w:t>Fecha de Nacimiento</w:t>
            </w:r>
          </w:p>
        </w:tc>
        <w:tc>
          <w:tcPr>
            <w:tcW w:w="523" w:type="pct"/>
            <w:shd w:val="clear" w:color="auto" w:fill="D9D9D9" w:themeFill="background1" w:themeFillShade="D9"/>
            <w:vAlign w:val="center"/>
          </w:tcPr>
          <w:p w14:paraId="4CC6BF3F" w14:textId="77777777" w:rsidR="00D43D84" w:rsidRPr="00604E94" w:rsidRDefault="00D43D84" w:rsidP="00CA317F">
            <w:pPr>
              <w:jc w:val="center"/>
              <w:rPr>
                <w:b/>
                <w:sz w:val="20"/>
                <w:szCs w:val="20"/>
                <w:lang w:val="es-CL"/>
              </w:rPr>
            </w:pPr>
            <w:r>
              <w:rPr>
                <w:b/>
                <w:sz w:val="20"/>
                <w:szCs w:val="20"/>
                <w:lang w:val="es-CL"/>
              </w:rPr>
              <w:t>Edad</w:t>
            </w:r>
          </w:p>
        </w:tc>
        <w:tc>
          <w:tcPr>
            <w:tcW w:w="598" w:type="pct"/>
            <w:shd w:val="clear" w:color="auto" w:fill="D9D9D9" w:themeFill="background1" w:themeFillShade="D9"/>
            <w:vAlign w:val="center"/>
          </w:tcPr>
          <w:p w14:paraId="07D3B5D0" w14:textId="62A9B004" w:rsidR="00D43D84" w:rsidRPr="00604E94" w:rsidRDefault="00D43D84" w:rsidP="00CA317F">
            <w:pPr>
              <w:jc w:val="center"/>
              <w:rPr>
                <w:b/>
                <w:sz w:val="20"/>
                <w:szCs w:val="20"/>
                <w:lang w:val="es-CL"/>
              </w:rPr>
            </w:pPr>
            <w:r>
              <w:rPr>
                <w:b/>
                <w:sz w:val="20"/>
                <w:szCs w:val="20"/>
                <w:lang w:val="es-CL"/>
              </w:rPr>
              <w:t>Sexo (M/F)</w:t>
            </w:r>
          </w:p>
        </w:tc>
        <w:tc>
          <w:tcPr>
            <w:tcW w:w="1335" w:type="pct"/>
            <w:shd w:val="clear" w:color="auto" w:fill="D9D9D9" w:themeFill="background1" w:themeFillShade="D9"/>
            <w:vAlign w:val="center"/>
          </w:tcPr>
          <w:p w14:paraId="5FF2A07C" w14:textId="2E08A059" w:rsidR="00D43D84" w:rsidRPr="00604E94" w:rsidRDefault="00D43D84" w:rsidP="0083622C">
            <w:pPr>
              <w:jc w:val="center"/>
              <w:rPr>
                <w:b/>
                <w:sz w:val="20"/>
                <w:szCs w:val="20"/>
                <w:lang w:val="es-CL"/>
              </w:rPr>
            </w:pPr>
            <w:r>
              <w:rPr>
                <w:b/>
                <w:sz w:val="20"/>
                <w:szCs w:val="20"/>
                <w:lang w:val="es-CL"/>
              </w:rPr>
              <w:t>Nacionalidad</w:t>
            </w:r>
          </w:p>
        </w:tc>
      </w:tr>
      <w:tr w:rsidR="00D43D84" w:rsidRPr="00604E94" w14:paraId="026B36DC" w14:textId="77777777" w:rsidTr="00E57734">
        <w:trPr>
          <w:trHeight w:val="412"/>
        </w:trPr>
        <w:tc>
          <w:tcPr>
            <w:tcW w:w="1347" w:type="pct"/>
            <w:vMerge/>
            <w:shd w:val="clear" w:color="auto" w:fill="D9D9D9" w:themeFill="background1" w:themeFillShade="D9"/>
            <w:vAlign w:val="center"/>
          </w:tcPr>
          <w:p w14:paraId="7D60B1AA" w14:textId="77777777" w:rsidR="00D43D84" w:rsidRPr="00604E94" w:rsidRDefault="00D43D84" w:rsidP="007F7201">
            <w:pPr>
              <w:rPr>
                <w:b/>
                <w:sz w:val="24"/>
                <w:szCs w:val="24"/>
                <w:lang w:val="es-CL"/>
              </w:rPr>
            </w:pPr>
          </w:p>
        </w:tc>
        <w:tc>
          <w:tcPr>
            <w:tcW w:w="1196" w:type="pct"/>
            <w:vAlign w:val="center"/>
          </w:tcPr>
          <w:p w14:paraId="018CCE02" w14:textId="77777777" w:rsidR="00D43D84" w:rsidRPr="00604E94" w:rsidRDefault="00D43D84" w:rsidP="00D43D84">
            <w:pPr>
              <w:jc w:val="center"/>
              <w:rPr>
                <w:sz w:val="24"/>
                <w:szCs w:val="24"/>
                <w:lang w:val="es-CL"/>
              </w:rPr>
            </w:pPr>
          </w:p>
        </w:tc>
        <w:tc>
          <w:tcPr>
            <w:tcW w:w="523" w:type="pct"/>
            <w:shd w:val="clear" w:color="auto" w:fill="auto"/>
            <w:vAlign w:val="center"/>
          </w:tcPr>
          <w:p w14:paraId="3B696BAD" w14:textId="77777777" w:rsidR="00D43D84" w:rsidRPr="00CA317F" w:rsidRDefault="00D43D84" w:rsidP="00D43D84">
            <w:pPr>
              <w:jc w:val="center"/>
              <w:rPr>
                <w:sz w:val="24"/>
                <w:szCs w:val="24"/>
                <w:lang w:val="es-CL"/>
              </w:rPr>
            </w:pPr>
          </w:p>
        </w:tc>
        <w:tc>
          <w:tcPr>
            <w:tcW w:w="598" w:type="pct"/>
            <w:shd w:val="clear" w:color="auto" w:fill="auto"/>
            <w:vAlign w:val="center"/>
          </w:tcPr>
          <w:p w14:paraId="11C7D0F6" w14:textId="7E0C5D6F" w:rsidR="00D43D84" w:rsidRPr="00CA317F" w:rsidRDefault="00D43D84" w:rsidP="00D43D84">
            <w:pPr>
              <w:jc w:val="center"/>
              <w:rPr>
                <w:sz w:val="24"/>
                <w:szCs w:val="24"/>
                <w:lang w:val="es-CL"/>
              </w:rPr>
            </w:pPr>
          </w:p>
        </w:tc>
        <w:tc>
          <w:tcPr>
            <w:tcW w:w="1335" w:type="pct"/>
            <w:vAlign w:val="center"/>
          </w:tcPr>
          <w:p w14:paraId="39A8239E" w14:textId="77777777" w:rsidR="00D43D84" w:rsidRPr="00604E94" w:rsidRDefault="00D43D84" w:rsidP="00D43D84">
            <w:pPr>
              <w:jc w:val="center"/>
              <w:rPr>
                <w:sz w:val="24"/>
                <w:szCs w:val="24"/>
                <w:lang w:val="es-CL"/>
              </w:rPr>
            </w:pPr>
          </w:p>
        </w:tc>
      </w:tr>
      <w:tr w:rsidR="00D43D84" w:rsidRPr="00D43D84" w14:paraId="56488AF8" w14:textId="77777777" w:rsidTr="00D43D84">
        <w:trPr>
          <w:trHeight w:val="423"/>
        </w:trPr>
        <w:tc>
          <w:tcPr>
            <w:tcW w:w="1347" w:type="pct"/>
            <w:shd w:val="clear" w:color="auto" w:fill="D9D9D9" w:themeFill="background1" w:themeFillShade="D9"/>
            <w:vAlign w:val="center"/>
          </w:tcPr>
          <w:p w14:paraId="594621A0" w14:textId="0F9DD577" w:rsidR="00D43D84" w:rsidRPr="00604E94" w:rsidRDefault="00D43D84" w:rsidP="00D43D84">
            <w:pPr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Correo Electrónico</w:t>
            </w:r>
          </w:p>
        </w:tc>
        <w:tc>
          <w:tcPr>
            <w:tcW w:w="3653" w:type="pct"/>
            <w:gridSpan w:val="4"/>
            <w:vAlign w:val="center"/>
          </w:tcPr>
          <w:p w14:paraId="446E4B38" w14:textId="77777777" w:rsidR="00D43D84" w:rsidRPr="00D43D84" w:rsidRDefault="00D43D84" w:rsidP="00D43D84">
            <w:pPr>
              <w:rPr>
                <w:b/>
                <w:sz w:val="24"/>
                <w:szCs w:val="24"/>
                <w:lang w:val="es-CL"/>
              </w:rPr>
            </w:pPr>
          </w:p>
        </w:tc>
      </w:tr>
    </w:tbl>
    <w:p w14:paraId="2227E248" w14:textId="40905AAE" w:rsidR="00FD5F95" w:rsidRDefault="00FD5F95" w:rsidP="00E428A9">
      <w:pPr>
        <w:pStyle w:val="Prrafodelista"/>
        <w:ind w:left="1080"/>
        <w:rPr>
          <w:sz w:val="24"/>
          <w:szCs w:val="24"/>
          <w:lang w:val="es-CL"/>
        </w:rPr>
      </w:pPr>
    </w:p>
    <w:p w14:paraId="7CF39070" w14:textId="77777777" w:rsidR="00FC2EDF" w:rsidRPr="00604E94" w:rsidRDefault="00FC2EDF" w:rsidP="00E428A9">
      <w:pPr>
        <w:pStyle w:val="Prrafodelista"/>
        <w:ind w:left="1080"/>
        <w:rPr>
          <w:sz w:val="24"/>
          <w:szCs w:val="24"/>
          <w:lang w:val="es-CL"/>
        </w:rPr>
      </w:pPr>
    </w:p>
    <w:p w14:paraId="48380F6D" w14:textId="26A6BCAF" w:rsidR="00C941FF" w:rsidRPr="00604E94" w:rsidRDefault="00E428A9" w:rsidP="00E428A9">
      <w:pPr>
        <w:pStyle w:val="Prrafodelista"/>
        <w:numPr>
          <w:ilvl w:val="0"/>
          <w:numId w:val="1"/>
        </w:num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t xml:space="preserve">DATOS </w:t>
      </w:r>
      <w:r w:rsidR="00C941FF" w:rsidRPr="00604E94">
        <w:rPr>
          <w:sz w:val="24"/>
          <w:szCs w:val="24"/>
          <w:lang w:val="es-CL"/>
        </w:rPr>
        <w:t xml:space="preserve">DE </w:t>
      </w:r>
      <w:r w:rsidR="00FF6C4C" w:rsidRPr="00604E94">
        <w:rPr>
          <w:sz w:val="24"/>
          <w:szCs w:val="24"/>
          <w:lang w:val="es-CL"/>
        </w:rPr>
        <w:t>CARRERA DE PREGRADO REALIZADA</w:t>
      </w:r>
    </w:p>
    <w:tbl>
      <w:tblPr>
        <w:tblW w:w="0" w:type="auto"/>
        <w:tblInd w:w="11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0"/>
        <w:gridCol w:w="1214"/>
        <w:gridCol w:w="1985"/>
        <w:gridCol w:w="1134"/>
        <w:gridCol w:w="2078"/>
        <w:gridCol w:w="920"/>
      </w:tblGrid>
      <w:tr w:rsidR="00C941FF" w:rsidRPr="00604E94" w14:paraId="3F25DC18" w14:textId="77777777" w:rsidTr="003450F2">
        <w:trPr>
          <w:trHeight w:val="379"/>
        </w:trPr>
        <w:tc>
          <w:tcPr>
            <w:tcW w:w="2330" w:type="dxa"/>
            <w:shd w:val="clear" w:color="auto" w:fill="D9D9D9" w:themeFill="background1" w:themeFillShade="D9"/>
            <w:vAlign w:val="center"/>
          </w:tcPr>
          <w:p w14:paraId="76DB15F1" w14:textId="72A16FAD" w:rsidR="00C941FF" w:rsidRPr="00604E94" w:rsidRDefault="00FF6C4C" w:rsidP="00C941FF">
            <w:pPr>
              <w:spacing w:after="0" w:line="240" w:lineRule="auto"/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Nombre Universidad</w:t>
            </w:r>
          </w:p>
        </w:tc>
        <w:tc>
          <w:tcPr>
            <w:tcW w:w="7331" w:type="dxa"/>
            <w:gridSpan w:val="5"/>
            <w:shd w:val="clear" w:color="auto" w:fill="auto"/>
            <w:vAlign w:val="center"/>
          </w:tcPr>
          <w:p w14:paraId="680FBF2C" w14:textId="67EEC003" w:rsidR="00C941FF" w:rsidRPr="00604E94" w:rsidRDefault="00C941FF" w:rsidP="00C941FF">
            <w:pPr>
              <w:spacing w:after="0" w:line="240" w:lineRule="auto"/>
              <w:rPr>
                <w:sz w:val="24"/>
                <w:szCs w:val="24"/>
                <w:lang w:val="es-CL"/>
              </w:rPr>
            </w:pPr>
          </w:p>
        </w:tc>
      </w:tr>
      <w:tr w:rsidR="00C941FF" w:rsidRPr="00604E94" w14:paraId="17D1F195" w14:textId="77777777" w:rsidTr="003450F2">
        <w:trPr>
          <w:trHeight w:val="379"/>
        </w:trPr>
        <w:tc>
          <w:tcPr>
            <w:tcW w:w="2330" w:type="dxa"/>
            <w:shd w:val="clear" w:color="auto" w:fill="D9D9D9" w:themeFill="background1" w:themeFillShade="D9"/>
            <w:vAlign w:val="center"/>
          </w:tcPr>
          <w:p w14:paraId="4CB757D4" w14:textId="3CB2CB79" w:rsidR="00C941FF" w:rsidRPr="00604E94" w:rsidRDefault="00FF6C4C" w:rsidP="00C941FF">
            <w:pPr>
              <w:spacing w:after="0" w:line="240" w:lineRule="auto"/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Nombre Carrera</w:t>
            </w:r>
          </w:p>
        </w:tc>
        <w:tc>
          <w:tcPr>
            <w:tcW w:w="7331" w:type="dxa"/>
            <w:gridSpan w:val="5"/>
            <w:shd w:val="clear" w:color="auto" w:fill="auto"/>
            <w:vAlign w:val="center"/>
          </w:tcPr>
          <w:p w14:paraId="30B12B2C" w14:textId="77777777" w:rsidR="00C941FF" w:rsidRPr="00604E94" w:rsidRDefault="00C941FF" w:rsidP="00C941FF">
            <w:pPr>
              <w:spacing w:after="0" w:line="240" w:lineRule="auto"/>
              <w:rPr>
                <w:sz w:val="24"/>
                <w:szCs w:val="24"/>
                <w:lang w:val="es-CL"/>
              </w:rPr>
            </w:pPr>
          </w:p>
        </w:tc>
      </w:tr>
      <w:tr w:rsidR="00087AC2" w:rsidRPr="00604E94" w14:paraId="1043D6E1" w14:textId="77777777" w:rsidTr="00087AC2">
        <w:trPr>
          <w:trHeight w:val="412"/>
        </w:trPr>
        <w:tc>
          <w:tcPr>
            <w:tcW w:w="2330" w:type="dxa"/>
            <w:shd w:val="clear" w:color="auto" w:fill="D9D9D9" w:themeFill="background1" w:themeFillShade="D9"/>
            <w:vAlign w:val="center"/>
          </w:tcPr>
          <w:p w14:paraId="10B9DEB5" w14:textId="77777777" w:rsidR="00087AC2" w:rsidRDefault="00087AC2" w:rsidP="00823E79">
            <w:pPr>
              <w:spacing w:after="0" w:line="240" w:lineRule="auto"/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 xml:space="preserve">Años Duración </w:t>
            </w:r>
          </w:p>
          <w:p w14:paraId="080390DF" w14:textId="4B5ED90F" w:rsidR="00087AC2" w:rsidRPr="00436CD8" w:rsidRDefault="00087AC2" w:rsidP="00823E79">
            <w:pPr>
              <w:spacing w:after="0" w:line="240" w:lineRule="auto"/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Carrera</w:t>
            </w:r>
          </w:p>
        </w:tc>
        <w:tc>
          <w:tcPr>
            <w:tcW w:w="1214" w:type="dxa"/>
            <w:shd w:val="clear" w:color="auto" w:fill="auto"/>
            <w:vAlign w:val="center"/>
          </w:tcPr>
          <w:p w14:paraId="66DA912B" w14:textId="54D2D44F" w:rsidR="00087AC2" w:rsidRPr="00604E94" w:rsidRDefault="00087AC2" w:rsidP="00823E79">
            <w:pPr>
              <w:spacing w:after="0" w:line="240" w:lineRule="auto"/>
              <w:jc w:val="center"/>
              <w:rPr>
                <w:sz w:val="24"/>
                <w:szCs w:val="24"/>
                <w:lang w:val="es-CL"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27BDF7B1" w14:textId="77777777" w:rsidR="00087AC2" w:rsidRPr="00087AC2" w:rsidRDefault="00087AC2" w:rsidP="00087AC2">
            <w:pPr>
              <w:spacing w:after="0" w:line="240" w:lineRule="auto"/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Años Duración Estudios</w:t>
            </w: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2CA06765" w14:textId="77777777" w:rsidR="00087AC2" w:rsidRPr="00604E94" w:rsidRDefault="00087AC2" w:rsidP="00087AC2">
            <w:pPr>
              <w:spacing w:after="0" w:line="240" w:lineRule="auto"/>
              <w:jc w:val="center"/>
              <w:rPr>
                <w:sz w:val="24"/>
                <w:szCs w:val="24"/>
                <w:lang w:val="es-CL"/>
              </w:rPr>
            </w:pPr>
          </w:p>
        </w:tc>
        <w:tc>
          <w:tcPr>
            <w:tcW w:w="2998" w:type="dxa"/>
            <w:gridSpan w:val="2"/>
            <w:shd w:val="clear" w:color="auto" w:fill="FFFFFF" w:themeFill="background1"/>
            <w:vAlign w:val="center"/>
          </w:tcPr>
          <w:p w14:paraId="37F6C081" w14:textId="12260518" w:rsidR="00087AC2" w:rsidRPr="00604E94" w:rsidRDefault="003C25B2" w:rsidP="00087AC2">
            <w:pPr>
              <w:spacing w:after="0" w:line="240" w:lineRule="auto"/>
              <w:rPr>
                <w:sz w:val="24"/>
                <w:szCs w:val="24"/>
                <w:lang w:val="es-CL"/>
              </w:rPr>
            </w:pPr>
            <w:r>
              <w:rPr>
                <w:sz w:val="24"/>
                <w:szCs w:val="24"/>
                <w:lang w:val="es-CL"/>
              </w:rPr>
              <w:t xml:space="preserve">  </w:t>
            </w:r>
            <w:bookmarkStart w:id="0" w:name="_GoBack"/>
            <w:bookmarkEnd w:id="0"/>
          </w:p>
        </w:tc>
      </w:tr>
      <w:tr w:rsidR="003450F2" w:rsidRPr="00604E94" w14:paraId="1FB8F59C" w14:textId="77777777" w:rsidTr="00087AC2">
        <w:trPr>
          <w:trHeight w:val="412"/>
        </w:trPr>
        <w:tc>
          <w:tcPr>
            <w:tcW w:w="2330" w:type="dxa"/>
            <w:shd w:val="clear" w:color="auto" w:fill="D9D9D9" w:themeFill="background1" w:themeFillShade="D9"/>
            <w:vAlign w:val="center"/>
          </w:tcPr>
          <w:p w14:paraId="103A13DD" w14:textId="7205F645" w:rsidR="003450F2" w:rsidRPr="00604E94" w:rsidRDefault="003450F2" w:rsidP="003450F2">
            <w:pPr>
              <w:spacing w:after="0" w:line="240" w:lineRule="auto"/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Promedio Final Estudios</w:t>
            </w:r>
          </w:p>
        </w:tc>
        <w:tc>
          <w:tcPr>
            <w:tcW w:w="1214" w:type="dxa"/>
            <w:shd w:val="clear" w:color="auto" w:fill="auto"/>
            <w:vAlign w:val="center"/>
          </w:tcPr>
          <w:p w14:paraId="1F18B2FE" w14:textId="520D03C7" w:rsidR="003450F2" w:rsidRPr="00604E94" w:rsidRDefault="003450F2" w:rsidP="003450F2">
            <w:pPr>
              <w:spacing w:after="0" w:line="240" w:lineRule="auto"/>
              <w:jc w:val="center"/>
              <w:rPr>
                <w:sz w:val="24"/>
                <w:szCs w:val="24"/>
                <w:lang w:val="es-CL"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11978C79" w14:textId="59F881D4" w:rsidR="003450F2" w:rsidRPr="00604E94" w:rsidRDefault="003450F2" w:rsidP="003450F2">
            <w:pPr>
              <w:spacing w:after="0" w:line="240" w:lineRule="auto"/>
              <w:rPr>
                <w:b/>
                <w:sz w:val="24"/>
                <w:szCs w:val="24"/>
                <w:lang w:val="es-CL"/>
              </w:rPr>
            </w:pPr>
            <w:r>
              <w:rPr>
                <w:b/>
                <w:sz w:val="24"/>
                <w:szCs w:val="24"/>
                <w:lang w:val="es-CL"/>
              </w:rPr>
              <w:t>Nota Mínima de Aprobació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DF4BB65" w14:textId="77777777" w:rsidR="003450F2" w:rsidRPr="00604E94" w:rsidRDefault="003450F2" w:rsidP="003450F2">
            <w:pPr>
              <w:spacing w:after="0" w:line="240" w:lineRule="auto"/>
              <w:jc w:val="center"/>
              <w:rPr>
                <w:sz w:val="24"/>
                <w:szCs w:val="24"/>
                <w:lang w:val="es-CL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7DF2CCCA" w14:textId="0148DC6B" w:rsidR="003450F2" w:rsidRDefault="003450F2" w:rsidP="003450F2">
            <w:pPr>
              <w:spacing w:after="0" w:line="240" w:lineRule="auto"/>
              <w:rPr>
                <w:b/>
                <w:sz w:val="24"/>
                <w:szCs w:val="24"/>
                <w:lang w:val="es-CL"/>
              </w:rPr>
            </w:pPr>
            <w:r>
              <w:rPr>
                <w:b/>
                <w:sz w:val="24"/>
                <w:szCs w:val="24"/>
                <w:lang w:val="es-CL"/>
              </w:rPr>
              <w:t xml:space="preserve">Nota Máxima de </w:t>
            </w:r>
          </w:p>
          <w:p w14:paraId="30C60FCC" w14:textId="5C96EA21" w:rsidR="003450F2" w:rsidRPr="00604E94" w:rsidRDefault="003450F2" w:rsidP="003450F2">
            <w:pPr>
              <w:spacing w:after="0" w:line="240" w:lineRule="auto"/>
              <w:rPr>
                <w:b/>
                <w:sz w:val="24"/>
                <w:szCs w:val="24"/>
                <w:lang w:val="es-CL"/>
              </w:rPr>
            </w:pPr>
            <w:r>
              <w:rPr>
                <w:b/>
                <w:sz w:val="24"/>
                <w:szCs w:val="24"/>
                <w:lang w:val="es-CL"/>
              </w:rPr>
              <w:t xml:space="preserve">Aprobación 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3958D38F" w14:textId="77777777" w:rsidR="003450F2" w:rsidRPr="00604E94" w:rsidRDefault="003450F2" w:rsidP="003450F2">
            <w:pPr>
              <w:spacing w:after="0" w:line="240" w:lineRule="auto"/>
              <w:jc w:val="center"/>
              <w:rPr>
                <w:sz w:val="24"/>
                <w:szCs w:val="24"/>
                <w:lang w:val="es-CL"/>
              </w:rPr>
            </w:pPr>
          </w:p>
        </w:tc>
      </w:tr>
    </w:tbl>
    <w:p w14:paraId="1352F309" w14:textId="57D995EC" w:rsidR="00C941FF" w:rsidRDefault="00C941FF" w:rsidP="00C941FF">
      <w:pPr>
        <w:pStyle w:val="Prrafodelista"/>
        <w:ind w:left="1080"/>
        <w:rPr>
          <w:sz w:val="24"/>
          <w:szCs w:val="24"/>
          <w:lang w:val="es-CL"/>
        </w:rPr>
      </w:pPr>
    </w:p>
    <w:p w14:paraId="5159702D" w14:textId="77777777" w:rsidR="00FC2EDF" w:rsidRPr="00604E94" w:rsidRDefault="00FC2EDF" w:rsidP="00C941FF">
      <w:pPr>
        <w:pStyle w:val="Prrafodelista"/>
        <w:ind w:left="1080"/>
        <w:rPr>
          <w:sz w:val="24"/>
          <w:szCs w:val="24"/>
          <w:lang w:val="es-CL"/>
        </w:rPr>
      </w:pPr>
    </w:p>
    <w:p w14:paraId="6F20AD22" w14:textId="712A3206" w:rsidR="002E258F" w:rsidRPr="00604E94" w:rsidRDefault="002E258F" w:rsidP="00E428A9">
      <w:pPr>
        <w:pStyle w:val="Prrafodelista"/>
        <w:numPr>
          <w:ilvl w:val="0"/>
          <w:numId w:val="1"/>
        </w:num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t xml:space="preserve">DATOS </w:t>
      </w:r>
      <w:r w:rsidR="007E3F9C" w:rsidRPr="00604E94">
        <w:rPr>
          <w:sz w:val="24"/>
          <w:szCs w:val="24"/>
          <w:lang w:val="es-CL"/>
        </w:rPr>
        <w:t>DEL PROGRAMA</w:t>
      </w:r>
      <w:r w:rsidR="00E428A9" w:rsidRPr="00604E94">
        <w:rPr>
          <w:sz w:val="24"/>
          <w:szCs w:val="24"/>
          <w:lang w:val="es-CL"/>
        </w:rPr>
        <w:t xml:space="preserve"> DE POSTGRADO</w:t>
      </w:r>
      <w:r w:rsidR="00C941FF" w:rsidRPr="00604E94">
        <w:rPr>
          <w:sz w:val="24"/>
          <w:szCs w:val="24"/>
          <w:lang w:val="es-CL"/>
        </w:rPr>
        <w:t xml:space="preserve"> </w:t>
      </w:r>
      <w:r w:rsidR="007F0FF6">
        <w:rPr>
          <w:sz w:val="24"/>
          <w:szCs w:val="24"/>
          <w:lang w:val="es-CL"/>
        </w:rPr>
        <w:t>QUE REALIZA</w:t>
      </w:r>
    </w:p>
    <w:tbl>
      <w:tblPr>
        <w:tblStyle w:val="Tablaconcuadrcula"/>
        <w:tblW w:w="4335" w:type="pct"/>
        <w:tblInd w:w="1129" w:type="dxa"/>
        <w:tblLook w:val="04A0" w:firstRow="1" w:lastRow="0" w:firstColumn="1" w:lastColumn="0" w:noHBand="0" w:noVBand="1"/>
      </w:tblPr>
      <w:tblGrid>
        <w:gridCol w:w="2694"/>
        <w:gridCol w:w="2221"/>
        <w:gridCol w:w="2221"/>
        <w:gridCol w:w="2219"/>
      </w:tblGrid>
      <w:tr w:rsidR="002E258F" w:rsidRPr="00604E94" w14:paraId="3D5D8BD4" w14:textId="77777777" w:rsidTr="00E57734">
        <w:trPr>
          <w:trHeight w:val="618"/>
        </w:trPr>
        <w:tc>
          <w:tcPr>
            <w:tcW w:w="1440" w:type="pct"/>
            <w:shd w:val="clear" w:color="auto" w:fill="D9D9D9" w:themeFill="background1" w:themeFillShade="D9"/>
            <w:vAlign w:val="center"/>
          </w:tcPr>
          <w:p w14:paraId="539EEE68" w14:textId="1DB41A4E" w:rsidR="002E258F" w:rsidRPr="00604E94" w:rsidRDefault="00753919" w:rsidP="007E3F9C">
            <w:pPr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Nombre del programa</w:t>
            </w:r>
            <w:r w:rsidR="002E258F" w:rsidRPr="00604E94">
              <w:rPr>
                <w:b/>
                <w:sz w:val="24"/>
                <w:szCs w:val="24"/>
                <w:lang w:val="es-CL"/>
              </w:rPr>
              <w:t xml:space="preserve"> </w:t>
            </w:r>
          </w:p>
        </w:tc>
        <w:tc>
          <w:tcPr>
            <w:tcW w:w="3560" w:type="pct"/>
            <w:gridSpan w:val="3"/>
            <w:vAlign w:val="center"/>
          </w:tcPr>
          <w:p w14:paraId="132CEBC4" w14:textId="77777777" w:rsidR="002E258F" w:rsidRPr="00604E94" w:rsidRDefault="002E258F" w:rsidP="005062E7">
            <w:pPr>
              <w:rPr>
                <w:sz w:val="24"/>
                <w:szCs w:val="24"/>
                <w:lang w:val="es-CL"/>
              </w:rPr>
            </w:pPr>
          </w:p>
        </w:tc>
      </w:tr>
      <w:tr w:rsidR="005B57A5" w:rsidRPr="00604E94" w14:paraId="435E5B84" w14:textId="77777777" w:rsidTr="00E57734">
        <w:trPr>
          <w:trHeight w:val="425"/>
        </w:trPr>
        <w:tc>
          <w:tcPr>
            <w:tcW w:w="1440" w:type="pct"/>
            <w:shd w:val="clear" w:color="auto" w:fill="D9D9D9" w:themeFill="background1" w:themeFillShade="D9"/>
            <w:vAlign w:val="center"/>
          </w:tcPr>
          <w:p w14:paraId="62D7A3DE" w14:textId="528201E3" w:rsidR="005B57A5" w:rsidRPr="00604E94" w:rsidRDefault="005B57A5" w:rsidP="005B57A5">
            <w:pPr>
              <w:rPr>
                <w:b/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 xml:space="preserve">Duración </w:t>
            </w:r>
            <w:r>
              <w:rPr>
                <w:b/>
                <w:sz w:val="24"/>
                <w:szCs w:val="24"/>
                <w:lang w:val="es-CL"/>
              </w:rPr>
              <w:t>del Programa en años</w:t>
            </w:r>
          </w:p>
        </w:tc>
        <w:tc>
          <w:tcPr>
            <w:tcW w:w="1187" w:type="pct"/>
            <w:vAlign w:val="center"/>
          </w:tcPr>
          <w:p w14:paraId="00986725" w14:textId="77777777" w:rsidR="005B57A5" w:rsidRPr="00604E94" w:rsidRDefault="005B57A5" w:rsidP="005B57A5">
            <w:pPr>
              <w:rPr>
                <w:sz w:val="24"/>
                <w:szCs w:val="24"/>
                <w:lang w:val="es-CL"/>
              </w:rPr>
            </w:pPr>
          </w:p>
        </w:tc>
        <w:tc>
          <w:tcPr>
            <w:tcW w:w="1187" w:type="pct"/>
            <w:shd w:val="clear" w:color="auto" w:fill="D9D9D9" w:themeFill="background1" w:themeFillShade="D9"/>
            <w:vAlign w:val="center"/>
          </w:tcPr>
          <w:p w14:paraId="71B995C2" w14:textId="2EA2851B" w:rsidR="005B57A5" w:rsidRPr="00604E94" w:rsidRDefault="005B57A5" w:rsidP="005B57A5">
            <w:pPr>
              <w:rPr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 xml:space="preserve">Años </w:t>
            </w:r>
            <w:r>
              <w:rPr>
                <w:b/>
                <w:sz w:val="24"/>
                <w:szCs w:val="24"/>
                <w:lang w:val="es-CL"/>
              </w:rPr>
              <w:t>cursados en el Programa en años</w:t>
            </w:r>
          </w:p>
        </w:tc>
        <w:tc>
          <w:tcPr>
            <w:tcW w:w="1186" w:type="pct"/>
            <w:vAlign w:val="center"/>
          </w:tcPr>
          <w:p w14:paraId="05B672CA" w14:textId="55001E54" w:rsidR="005B57A5" w:rsidRPr="00604E94" w:rsidRDefault="005B57A5" w:rsidP="005B57A5">
            <w:pPr>
              <w:rPr>
                <w:sz w:val="24"/>
                <w:szCs w:val="24"/>
                <w:lang w:val="es-CL"/>
              </w:rPr>
            </w:pPr>
          </w:p>
        </w:tc>
      </w:tr>
      <w:tr w:rsidR="005B57A5" w:rsidRPr="00604E94" w14:paraId="209444ED" w14:textId="77777777" w:rsidTr="00E57734">
        <w:trPr>
          <w:trHeight w:val="548"/>
        </w:trPr>
        <w:tc>
          <w:tcPr>
            <w:tcW w:w="1440" w:type="pct"/>
            <w:shd w:val="clear" w:color="auto" w:fill="D9D9D9" w:themeFill="background1" w:themeFillShade="D9"/>
            <w:vAlign w:val="center"/>
          </w:tcPr>
          <w:p w14:paraId="161BBC8F" w14:textId="63D21D3C" w:rsidR="005B57A5" w:rsidRDefault="005B57A5" w:rsidP="005B57A5">
            <w:pPr>
              <w:rPr>
                <w:b/>
                <w:sz w:val="24"/>
                <w:szCs w:val="24"/>
                <w:lang w:val="es-CL"/>
              </w:rPr>
            </w:pPr>
            <w:r w:rsidRPr="005B57A5">
              <w:rPr>
                <w:b/>
                <w:sz w:val="24"/>
                <w:szCs w:val="24"/>
                <w:lang w:val="es-CL"/>
              </w:rPr>
              <w:t>Semestre y año de ingreso</w:t>
            </w:r>
          </w:p>
        </w:tc>
        <w:tc>
          <w:tcPr>
            <w:tcW w:w="1187" w:type="pct"/>
            <w:vAlign w:val="center"/>
          </w:tcPr>
          <w:p w14:paraId="2D576485" w14:textId="121A9E10" w:rsidR="005B57A5" w:rsidRPr="00604E94" w:rsidRDefault="005B57A5" w:rsidP="005B57A5">
            <w:pPr>
              <w:rPr>
                <w:sz w:val="24"/>
                <w:szCs w:val="24"/>
                <w:lang w:val="es-CL"/>
              </w:rPr>
            </w:pPr>
          </w:p>
        </w:tc>
        <w:tc>
          <w:tcPr>
            <w:tcW w:w="1187" w:type="pct"/>
            <w:shd w:val="clear" w:color="auto" w:fill="D9D9D9" w:themeFill="background1" w:themeFillShade="D9"/>
            <w:vAlign w:val="center"/>
          </w:tcPr>
          <w:p w14:paraId="0CB80BC0" w14:textId="2822F742" w:rsidR="005B57A5" w:rsidRPr="00604E94" w:rsidRDefault="005B57A5" w:rsidP="005B57A5">
            <w:pPr>
              <w:rPr>
                <w:sz w:val="24"/>
                <w:szCs w:val="24"/>
                <w:lang w:val="es-CL"/>
              </w:rPr>
            </w:pPr>
            <w:r w:rsidRPr="00604E94">
              <w:rPr>
                <w:b/>
                <w:sz w:val="24"/>
                <w:szCs w:val="24"/>
                <w:lang w:val="es-CL"/>
              </w:rPr>
              <w:t>Promedio Final Estudios</w:t>
            </w:r>
          </w:p>
        </w:tc>
        <w:tc>
          <w:tcPr>
            <w:tcW w:w="1186" w:type="pct"/>
            <w:vAlign w:val="center"/>
          </w:tcPr>
          <w:p w14:paraId="411D6ABA" w14:textId="0BF767D7" w:rsidR="005B57A5" w:rsidRPr="00604E94" w:rsidRDefault="005B57A5" w:rsidP="005B57A5">
            <w:pPr>
              <w:rPr>
                <w:sz w:val="24"/>
                <w:szCs w:val="24"/>
                <w:lang w:val="es-CL"/>
              </w:rPr>
            </w:pPr>
          </w:p>
        </w:tc>
      </w:tr>
      <w:tr w:rsidR="005B57A5" w:rsidRPr="00604E94" w14:paraId="3A27F60C" w14:textId="77777777" w:rsidTr="00823E79">
        <w:trPr>
          <w:trHeight w:val="548"/>
        </w:trPr>
        <w:tc>
          <w:tcPr>
            <w:tcW w:w="3814" w:type="pct"/>
            <w:gridSpan w:val="3"/>
            <w:shd w:val="clear" w:color="auto" w:fill="D9D9D9" w:themeFill="background1" w:themeFillShade="D9"/>
            <w:vAlign w:val="center"/>
          </w:tcPr>
          <w:p w14:paraId="7361EA32" w14:textId="77777777" w:rsidR="005B57A5" w:rsidRDefault="005B57A5" w:rsidP="005B57A5">
            <w:pPr>
              <w:jc w:val="both"/>
              <w:rPr>
                <w:rFonts w:ascii="Trebuchet MS" w:hAnsi="Trebuchet MS"/>
                <w:sz w:val="20"/>
                <w:szCs w:val="20"/>
                <w:lang w:val="es-ES_tradnl"/>
              </w:rPr>
            </w:pPr>
            <w:r w:rsidRPr="005F3666">
              <w:rPr>
                <w:rFonts w:ascii="Trebuchet MS" w:hAnsi="Trebuchet MS"/>
                <w:sz w:val="20"/>
                <w:szCs w:val="20"/>
                <w:lang w:val="es-ES_tradnl"/>
              </w:rPr>
              <w:t xml:space="preserve">De contar con retiros temporales o suspensiones, </w:t>
            </w:r>
            <w:r w:rsidRPr="009A4BAB">
              <w:rPr>
                <w:rFonts w:ascii="Trebuchet MS" w:hAnsi="Trebuchet MS"/>
                <w:b/>
                <w:sz w:val="20"/>
                <w:szCs w:val="20"/>
                <w:lang w:val="es-ES_tradnl"/>
              </w:rPr>
              <w:t>indique semestre y año</w:t>
            </w:r>
          </w:p>
          <w:p w14:paraId="2612619F" w14:textId="0E627B6D" w:rsidR="005B57A5" w:rsidRPr="00604E94" w:rsidRDefault="005B57A5" w:rsidP="005B57A5">
            <w:pPr>
              <w:rPr>
                <w:b/>
                <w:sz w:val="24"/>
                <w:szCs w:val="24"/>
                <w:lang w:val="es-CL"/>
              </w:rPr>
            </w:pPr>
            <w:r w:rsidRPr="005B57A5">
              <w:rPr>
                <w:rFonts w:ascii="Trebuchet MS" w:hAnsi="Trebuchet MS"/>
                <w:sz w:val="20"/>
                <w:szCs w:val="20"/>
                <w:lang w:val="es-ES_tradnl"/>
              </w:rPr>
              <w:t>(sólo alumnos USACH y que cursen un postgrado)</w:t>
            </w:r>
            <w:r w:rsidRPr="005F3666">
              <w:rPr>
                <w:rFonts w:ascii="Trebuchet MS" w:hAnsi="Trebuchet MS"/>
                <w:sz w:val="20"/>
                <w:szCs w:val="20"/>
                <w:lang w:val="es-ES_tradnl"/>
              </w:rPr>
              <w:t>.</w:t>
            </w:r>
          </w:p>
        </w:tc>
        <w:tc>
          <w:tcPr>
            <w:tcW w:w="1186" w:type="pct"/>
            <w:vAlign w:val="center"/>
          </w:tcPr>
          <w:p w14:paraId="2A37CFB4" w14:textId="77777777" w:rsidR="005B57A5" w:rsidRPr="00604E94" w:rsidRDefault="005B57A5" w:rsidP="005B57A5">
            <w:pPr>
              <w:rPr>
                <w:sz w:val="24"/>
                <w:szCs w:val="24"/>
                <w:lang w:val="es-CL"/>
              </w:rPr>
            </w:pPr>
          </w:p>
        </w:tc>
      </w:tr>
    </w:tbl>
    <w:p w14:paraId="48CA24BF" w14:textId="77777777" w:rsidR="007E3F9C" w:rsidRPr="00604E94" w:rsidRDefault="007E3F9C" w:rsidP="00E428A9">
      <w:pPr>
        <w:pStyle w:val="Prrafodelista"/>
        <w:ind w:left="1080"/>
        <w:rPr>
          <w:sz w:val="24"/>
          <w:szCs w:val="24"/>
          <w:lang w:val="es-CL"/>
        </w:rPr>
      </w:pPr>
    </w:p>
    <w:p w14:paraId="67501A26" w14:textId="77777777" w:rsidR="00FC2EDF" w:rsidRDefault="00FC2EDF">
      <w:pPr>
        <w:rPr>
          <w:sz w:val="24"/>
          <w:szCs w:val="24"/>
          <w:lang w:val="es-CL"/>
        </w:rPr>
      </w:pPr>
      <w:r>
        <w:rPr>
          <w:sz w:val="24"/>
          <w:szCs w:val="24"/>
          <w:lang w:val="es-CL"/>
        </w:rPr>
        <w:br w:type="page"/>
      </w:r>
    </w:p>
    <w:p w14:paraId="0DF0A056" w14:textId="086D61DD" w:rsidR="00FD5F95" w:rsidRPr="00604E94" w:rsidRDefault="00FD5F95" w:rsidP="00E428A9">
      <w:pPr>
        <w:pStyle w:val="Prrafodelista"/>
        <w:numPr>
          <w:ilvl w:val="0"/>
          <w:numId w:val="1"/>
        </w:num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lastRenderedPageBreak/>
        <w:t xml:space="preserve">ACTIVIDADES DE </w:t>
      </w:r>
      <w:r w:rsidR="00E9542F" w:rsidRPr="00604E94">
        <w:rPr>
          <w:sz w:val="24"/>
          <w:szCs w:val="24"/>
          <w:lang w:val="es-CL"/>
        </w:rPr>
        <w:t>DOCENCIA</w:t>
      </w:r>
      <w:r w:rsidR="007E3F9C" w:rsidRPr="00604E94">
        <w:rPr>
          <w:sz w:val="24"/>
          <w:szCs w:val="24"/>
          <w:lang w:val="es-CL"/>
        </w:rPr>
        <w:t xml:space="preserve"> (agregar por cada </w:t>
      </w:r>
      <w:r w:rsidR="007E3F9C" w:rsidRPr="00604E94">
        <w:rPr>
          <w:b/>
          <w:sz w:val="24"/>
          <w:szCs w:val="24"/>
          <w:lang w:val="es-CL"/>
        </w:rPr>
        <w:t>actividad</w:t>
      </w:r>
      <w:r w:rsidR="007E3F9C" w:rsidRPr="00604E94">
        <w:rPr>
          <w:sz w:val="24"/>
          <w:szCs w:val="24"/>
          <w:lang w:val="es-CL"/>
        </w:rPr>
        <w:t xml:space="preserve"> diferente)</w:t>
      </w:r>
    </w:p>
    <w:tbl>
      <w:tblPr>
        <w:tblW w:w="9498" w:type="dxa"/>
        <w:tblInd w:w="11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02"/>
        <w:gridCol w:w="2268"/>
        <w:gridCol w:w="1985"/>
        <w:gridCol w:w="1843"/>
      </w:tblGrid>
      <w:tr w:rsidR="002150C4" w:rsidRPr="00604E94" w14:paraId="1381830D" w14:textId="77777777" w:rsidTr="00FF6C4C">
        <w:trPr>
          <w:trHeight w:val="330"/>
        </w:trPr>
        <w:tc>
          <w:tcPr>
            <w:tcW w:w="3402" w:type="dxa"/>
            <w:shd w:val="clear" w:color="000000" w:fill="D9D9D9"/>
            <w:vAlign w:val="center"/>
            <w:hideMark/>
          </w:tcPr>
          <w:p w14:paraId="28855A08" w14:textId="77777777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  <w:t>Tipo de Experiencia</w:t>
            </w:r>
          </w:p>
          <w:p w14:paraId="278399A7" w14:textId="1EDBB42F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s-CL"/>
              </w:rPr>
              <w:t>(Docencia, Ayudantía)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7EAA5090" w14:textId="3BE9C76C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CL"/>
              </w:rPr>
            </w:pPr>
          </w:p>
        </w:tc>
        <w:tc>
          <w:tcPr>
            <w:tcW w:w="1985" w:type="dxa"/>
            <w:shd w:val="clear" w:color="000000" w:fill="D9D9D9"/>
            <w:vAlign w:val="center"/>
            <w:hideMark/>
          </w:tcPr>
          <w:p w14:paraId="3443429B" w14:textId="77777777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  <w:t>Nivel</w:t>
            </w:r>
          </w:p>
          <w:p w14:paraId="66E1ADA7" w14:textId="77E200BD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s-CL"/>
              </w:rPr>
              <w:t>(Pregrado o Postgrado)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7ACFDDEB" w14:textId="12945DAB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CL"/>
              </w:rPr>
            </w:pPr>
          </w:p>
        </w:tc>
      </w:tr>
      <w:tr w:rsidR="002150C4" w:rsidRPr="00604E94" w14:paraId="2E26ED2A" w14:textId="77777777" w:rsidTr="00FF6C4C">
        <w:trPr>
          <w:trHeight w:val="330"/>
        </w:trPr>
        <w:tc>
          <w:tcPr>
            <w:tcW w:w="3402" w:type="dxa"/>
            <w:shd w:val="clear" w:color="000000" w:fill="D9D9D9"/>
            <w:vAlign w:val="center"/>
            <w:hideMark/>
          </w:tcPr>
          <w:p w14:paraId="6A8D34CE" w14:textId="77777777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  <w:t>Nombre de la Institución</w:t>
            </w:r>
          </w:p>
        </w:tc>
        <w:tc>
          <w:tcPr>
            <w:tcW w:w="6096" w:type="dxa"/>
            <w:gridSpan w:val="3"/>
            <w:shd w:val="clear" w:color="auto" w:fill="auto"/>
            <w:noWrap/>
            <w:vAlign w:val="center"/>
            <w:hideMark/>
          </w:tcPr>
          <w:p w14:paraId="462FADAF" w14:textId="1208A9A6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CL"/>
              </w:rPr>
            </w:pPr>
          </w:p>
        </w:tc>
      </w:tr>
      <w:tr w:rsidR="002150C4" w:rsidRPr="00604E94" w14:paraId="19FBCBB3" w14:textId="77777777" w:rsidTr="00FF6C4C">
        <w:trPr>
          <w:trHeight w:val="330"/>
        </w:trPr>
        <w:tc>
          <w:tcPr>
            <w:tcW w:w="3402" w:type="dxa"/>
            <w:shd w:val="clear" w:color="000000" w:fill="D9D9D9"/>
            <w:vAlign w:val="center"/>
            <w:hideMark/>
          </w:tcPr>
          <w:p w14:paraId="26652EE3" w14:textId="77777777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  <w:t>Fecha de Inicio y Término</w:t>
            </w:r>
          </w:p>
        </w:tc>
        <w:tc>
          <w:tcPr>
            <w:tcW w:w="6096" w:type="dxa"/>
            <w:gridSpan w:val="3"/>
            <w:shd w:val="clear" w:color="auto" w:fill="auto"/>
            <w:noWrap/>
            <w:vAlign w:val="center"/>
            <w:hideMark/>
          </w:tcPr>
          <w:p w14:paraId="12C49103" w14:textId="2EB69388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CL"/>
              </w:rPr>
            </w:pPr>
          </w:p>
        </w:tc>
      </w:tr>
      <w:tr w:rsidR="002150C4" w:rsidRPr="00604E94" w14:paraId="6797C024" w14:textId="77777777" w:rsidTr="00FF6C4C">
        <w:trPr>
          <w:trHeight w:val="330"/>
        </w:trPr>
        <w:tc>
          <w:tcPr>
            <w:tcW w:w="3402" w:type="dxa"/>
            <w:shd w:val="clear" w:color="000000" w:fill="D9D9D9"/>
            <w:vAlign w:val="center"/>
            <w:hideMark/>
          </w:tcPr>
          <w:p w14:paraId="6BC260ED" w14:textId="3794962B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  <w:t>Principales actividades o logros</w:t>
            </w:r>
          </w:p>
        </w:tc>
        <w:tc>
          <w:tcPr>
            <w:tcW w:w="6096" w:type="dxa"/>
            <w:gridSpan w:val="3"/>
            <w:shd w:val="clear" w:color="auto" w:fill="auto"/>
            <w:noWrap/>
            <w:vAlign w:val="center"/>
            <w:hideMark/>
          </w:tcPr>
          <w:p w14:paraId="1B0D4834" w14:textId="05A38C6A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CL"/>
              </w:rPr>
            </w:pPr>
          </w:p>
        </w:tc>
      </w:tr>
    </w:tbl>
    <w:p w14:paraId="7C824E88" w14:textId="0E71F12B" w:rsidR="002150C4" w:rsidRPr="00604E94" w:rsidRDefault="002150C4" w:rsidP="00E428A9">
      <w:pPr>
        <w:pStyle w:val="Prrafodelista"/>
        <w:ind w:left="1080"/>
        <w:rPr>
          <w:sz w:val="24"/>
          <w:szCs w:val="24"/>
          <w:lang w:val="es-CL"/>
        </w:rPr>
      </w:pPr>
    </w:p>
    <w:tbl>
      <w:tblPr>
        <w:tblW w:w="9498" w:type="dxa"/>
        <w:tblInd w:w="11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02"/>
        <w:gridCol w:w="2268"/>
        <w:gridCol w:w="1985"/>
        <w:gridCol w:w="1843"/>
      </w:tblGrid>
      <w:tr w:rsidR="002150C4" w:rsidRPr="00604E94" w14:paraId="0891FB94" w14:textId="77777777" w:rsidTr="00FF6C4C">
        <w:trPr>
          <w:trHeight w:val="330"/>
        </w:trPr>
        <w:tc>
          <w:tcPr>
            <w:tcW w:w="3402" w:type="dxa"/>
            <w:shd w:val="clear" w:color="000000" w:fill="D9D9D9"/>
            <w:vAlign w:val="center"/>
            <w:hideMark/>
          </w:tcPr>
          <w:p w14:paraId="0D22C38D" w14:textId="77777777" w:rsidR="002150C4" w:rsidRPr="00604E94" w:rsidRDefault="002150C4" w:rsidP="005062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  <w:t>Tipo de Experiencia</w:t>
            </w:r>
          </w:p>
          <w:p w14:paraId="09B4B6F1" w14:textId="77777777" w:rsidR="002150C4" w:rsidRPr="00604E94" w:rsidRDefault="002150C4" w:rsidP="005062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s-CL"/>
              </w:rPr>
              <w:t>(Docencia, Ayudantía)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74DAF04C" w14:textId="5F182B8B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CL"/>
              </w:rPr>
            </w:pPr>
          </w:p>
        </w:tc>
        <w:tc>
          <w:tcPr>
            <w:tcW w:w="1985" w:type="dxa"/>
            <w:shd w:val="clear" w:color="000000" w:fill="D9D9D9"/>
            <w:vAlign w:val="center"/>
            <w:hideMark/>
          </w:tcPr>
          <w:p w14:paraId="0E418F05" w14:textId="77777777" w:rsidR="002150C4" w:rsidRPr="00604E94" w:rsidRDefault="002150C4" w:rsidP="005062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  <w:t>Nivel</w:t>
            </w:r>
          </w:p>
          <w:p w14:paraId="04186C97" w14:textId="77777777" w:rsidR="002150C4" w:rsidRPr="00604E94" w:rsidRDefault="002150C4" w:rsidP="005062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s-CL"/>
              </w:rPr>
              <w:t>(Pregrado o Postgrado)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380A920E" w14:textId="3D4B56A0" w:rsidR="002150C4" w:rsidRPr="00604E94" w:rsidRDefault="002150C4" w:rsidP="002150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CL"/>
              </w:rPr>
            </w:pPr>
          </w:p>
        </w:tc>
      </w:tr>
      <w:tr w:rsidR="002150C4" w:rsidRPr="00604E94" w14:paraId="6699B094" w14:textId="77777777" w:rsidTr="00FF6C4C">
        <w:trPr>
          <w:trHeight w:val="330"/>
        </w:trPr>
        <w:tc>
          <w:tcPr>
            <w:tcW w:w="3402" w:type="dxa"/>
            <w:shd w:val="clear" w:color="000000" w:fill="D9D9D9"/>
            <w:vAlign w:val="center"/>
            <w:hideMark/>
          </w:tcPr>
          <w:p w14:paraId="636D2418" w14:textId="77777777" w:rsidR="002150C4" w:rsidRPr="00604E94" w:rsidRDefault="002150C4" w:rsidP="005062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  <w:t>Nombre de la Institución</w:t>
            </w:r>
          </w:p>
        </w:tc>
        <w:tc>
          <w:tcPr>
            <w:tcW w:w="6096" w:type="dxa"/>
            <w:gridSpan w:val="3"/>
            <w:shd w:val="clear" w:color="auto" w:fill="auto"/>
            <w:noWrap/>
            <w:vAlign w:val="center"/>
            <w:hideMark/>
          </w:tcPr>
          <w:p w14:paraId="6D0EA9EC" w14:textId="05FEA338" w:rsidR="002150C4" w:rsidRPr="00604E94" w:rsidRDefault="002150C4" w:rsidP="005062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CL"/>
              </w:rPr>
            </w:pPr>
          </w:p>
        </w:tc>
      </w:tr>
      <w:tr w:rsidR="002150C4" w:rsidRPr="00604E94" w14:paraId="17CD9C65" w14:textId="77777777" w:rsidTr="00FF6C4C">
        <w:trPr>
          <w:trHeight w:val="330"/>
        </w:trPr>
        <w:tc>
          <w:tcPr>
            <w:tcW w:w="3402" w:type="dxa"/>
            <w:shd w:val="clear" w:color="000000" w:fill="D9D9D9"/>
            <w:vAlign w:val="center"/>
            <w:hideMark/>
          </w:tcPr>
          <w:p w14:paraId="311802B2" w14:textId="77777777" w:rsidR="002150C4" w:rsidRPr="00604E94" w:rsidRDefault="002150C4" w:rsidP="005062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  <w:t>Fecha de Inicio y Término</w:t>
            </w:r>
          </w:p>
        </w:tc>
        <w:tc>
          <w:tcPr>
            <w:tcW w:w="6096" w:type="dxa"/>
            <w:gridSpan w:val="3"/>
            <w:shd w:val="clear" w:color="auto" w:fill="auto"/>
            <w:noWrap/>
            <w:vAlign w:val="center"/>
            <w:hideMark/>
          </w:tcPr>
          <w:p w14:paraId="012C33D8" w14:textId="65B246DF" w:rsidR="002150C4" w:rsidRPr="00604E94" w:rsidRDefault="002150C4" w:rsidP="005062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CL"/>
              </w:rPr>
            </w:pPr>
          </w:p>
        </w:tc>
      </w:tr>
      <w:tr w:rsidR="002150C4" w:rsidRPr="00604E94" w14:paraId="6D93EDD6" w14:textId="77777777" w:rsidTr="00FF6C4C">
        <w:trPr>
          <w:trHeight w:val="330"/>
        </w:trPr>
        <w:tc>
          <w:tcPr>
            <w:tcW w:w="3402" w:type="dxa"/>
            <w:shd w:val="clear" w:color="000000" w:fill="D9D9D9"/>
            <w:vAlign w:val="center"/>
            <w:hideMark/>
          </w:tcPr>
          <w:p w14:paraId="45F587A3" w14:textId="77777777" w:rsidR="002150C4" w:rsidRPr="00604E94" w:rsidRDefault="002150C4" w:rsidP="005062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  <w:t>Principales actividades o logros</w:t>
            </w:r>
          </w:p>
        </w:tc>
        <w:tc>
          <w:tcPr>
            <w:tcW w:w="6096" w:type="dxa"/>
            <w:gridSpan w:val="3"/>
            <w:shd w:val="clear" w:color="auto" w:fill="auto"/>
            <w:noWrap/>
            <w:vAlign w:val="center"/>
            <w:hideMark/>
          </w:tcPr>
          <w:p w14:paraId="77615F5A" w14:textId="0A959D0B" w:rsidR="002150C4" w:rsidRPr="00604E94" w:rsidRDefault="002150C4" w:rsidP="005062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CL"/>
              </w:rPr>
            </w:pPr>
          </w:p>
        </w:tc>
      </w:tr>
    </w:tbl>
    <w:p w14:paraId="4D9D6BA4" w14:textId="61175C6C" w:rsidR="00101B00" w:rsidRDefault="00101B00" w:rsidP="00E428A9">
      <w:pPr>
        <w:pStyle w:val="Prrafodelista"/>
        <w:ind w:left="1080"/>
        <w:rPr>
          <w:sz w:val="24"/>
          <w:szCs w:val="24"/>
          <w:lang w:val="es-CL"/>
        </w:rPr>
      </w:pPr>
    </w:p>
    <w:p w14:paraId="7BBBD46F" w14:textId="77777777" w:rsidR="00FC2EDF" w:rsidRPr="00604E94" w:rsidRDefault="00FC2EDF" w:rsidP="00E428A9">
      <w:pPr>
        <w:pStyle w:val="Prrafodelista"/>
        <w:ind w:left="1080"/>
        <w:rPr>
          <w:sz w:val="24"/>
          <w:szCs w:val="24"/>
          <w:lang w:val="es-CL"/>
        </w:rPr>
      </w:pPr>
    </w:p>
    <w:p w14:paraId="1337F24C" w14:textId="4D230D6D" w:rsidR="00E428A9" w:rsidRPr="00604E94" w:rsidRDefault="00E428A9" w:rsidP="00E428A9">
      <w:pPr>
        <w:pStyle w:val="Prrafodelista"/>
        <w:numPr>
          <w:ilvl w:val="0"/>
          <w:numId w:val="1"/>
        </w:num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t xml:space="preserve">ACTIVIDADES DE DIFUSIÓN / EXTENSIÓN (agregar por cada </w:t>
      </w:r>
      <w:r w:rsidRPr="00604E94">
        <w:rPr>
          <w:b/>
          <w:sz w:val="24"/>
          <w:szCs w:val="24"/>
          <w:lang w:val="es-CL"/>
        </w:rPr>
        <w:t>actividad</w:t>
      </w:r>
      <w:r w:rsidRPr="00604E94">
        <w:rPr>
          <w:sz w:val="24"/>
          <w:szCs w:val="24"/>
          <w:lang w:val="es-CL"/>
        </w:rPr>
        <w:t xml:space="preserve"> diferente)</w:t>
      </w:r>
    </w:p>
    <w:tbl>
      <w:tblPr>
        <w:tblW w:w="9498" w:type="dxa"/>
        <w:tblInd w:w="11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9"/>
        <w:gridCol w:w="2266"/>
        <w:gridCol w:w="2266"/>
        <w:gridCol w:w="2267"/>
      </w:tblGrid>
      <w:tr w:rsidR="00E428A9" w:rsidRPr="00604E94" w14:paraId="366577B4" w14:textId="77777777" w:rsidTr="0083622C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645713E4" w14:textId="77777777" w:rsidR="00E428A9" w:rsidRPr="00604E94" w:rsidRDefault="00E428A9" w:rsidP="008362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Nombre de la Actividad realizada</w:t>
            </w:r>
          </w:p>
        </w:tc>
        <w:tc>
          <w:tcPr>
            <w:tcW w:w="6799" w:type="dxa"/>
            <w:gridSpan w:val="3"/>
            <w:shd w:val="clear" w:color="auto" w:fill="auto"/>
            <w:noWrap/>
            <w:vAlign w:val="center"/>
            <w:hideMark/>
          </w:tcPr>
          <w:p w14:paraId="7BA2FA33" w14:textId="77777777" w:rsidR="00E428A9" w:rsidRPr="00604E94" w:rsidRDefault="00E428A9" w:rsidP="008362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5B57A5" w:rsidRPr="00604E94" w14:paraId="6566478E" w14:textId="77777777" w:rsidTr="005B57A5">
        <w:trPr>
          <w:trHeight w:val="253"/>
        </w:trPr>
        <w:tc>
          <w:tcPr>
            <w:tcW w:w="2699" w:type="dxa"/>
            <w:vMerge w:val="restart"/>
            <w:shd w:val="clear" w:color="auto" w:fill="D9D9D9" w:themeFill="background1" w:themeFillShade="D9"/>
            <w:vAlign w:val="center"/>
          </w:tcPr>
          <w:p w14:paraId="37CF2D36" w14:textId="2BEB1426" w:rsidR="005B57A5" w:rsidRPr="00604E94" w:rsidRDefault="005B57A5" w:rsidP="005B57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Tipo de </w:t>
            </w: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Actividad</w:t>
            </w:r>
            <w:r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 </w:t>
            </w:r>
          </w:p>
        </w:tc>
        <w:tc>
          <w:tcPr>
            <w:tcW w:w="6799" w:type="dxa"/>
            <w:gridSpan w:val="3"/>
            <w:shd w:val="clear" w:color="auto" w:fill="D9D9D9" w:themeFill="background1" w:themeFillShade="D9"/>
            <w:noWrap/>
            <w:vAlign w:val="center"/>
          </w:tcPr>
          <w:p w14:paraId="220643DD" w14:textId="2634A0B8" w:rsidR="005B57A5" w:rsidRPr="00604E94" w:rsidRDefault="005B57A5" w:rsidP="005B57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>(</w:t>
            </w:r>
            <w:r>
              <w:rPr>
                <w:b/>
                <w:color w:val="000000" w:themeColor="text1"/>
                <w:sz w:val="16"/>
                <w:szCs w:val="16"/>
                <w:lang w:val="es-CL"/>
              </w:rPr>
              <w:t>Evento académico, Evento académico con presentación o ponencia, Evento artístico</w:t>
            </w:r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>)</w:t>
            </w:r>
          </w:p>
        </w:tc>
      </w:tr>
      <w:tr w:rsidR="005B57A5" w:rsidRPr="00604E94" w14:paraId="75EBB809" w14:textId="77777777" w:rsidTr="0083622C">
        <w:trPr>
          <w:trHeight w:val="278"/>
        </w:trPr>
        <w:tc>
          <w:tcPr>
            <w:tcW w:w="2699" w:type="dxa"/>
            <w:vMerge/>
            <w:shd w:val="clear" w:color="auto" w:fill="D9D9D9" w:themeFill="background1" w:themeFillShade="D9"/>
            <w:vAlign w:val="center"/>
            <w:hideMark/>
          </w:tcPr>
          <w:p w14:paraId="6DAE13EC" w14:textId="3FEF49D7" w:rsidR="005B57A5" w:rsidRPr="00604E94" w:rsidRDefault="005B57A5" w:rsidP="005B57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</w:p>
        </w:tc>
        <w:tc>
          <w:tcPr>
            <w:tcW w:w="6799" w:type="dxa"/>
            <w:gridSpan w:val="3"/>
            <w:shd w:val="clear" w:color="auto" w:fill="auto"/>
            <w:noWrap/>
            <w:vAlign w:val="center"/>
            <w:hideMark/>
          </w:tcPr>
          <w:p w14:paraId="4A3F3547" w14:textId="77777777" w:rsidR="005B57A5" w:rsidRPr="00604E94" w:rsidRDefault="005B57A5" w:rsidP="005B57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5B57A5" w:rsidRPr="00604E94" w14:paraId="2E2FA2CB" w14:textId="77777777" w:rsidTr="005B57A5">
        <w:trPr>
          <w:trHeight w:val="233"/>
        </w:trPr>
        <w:tc>
          <w:tcPr>
            <w:tcW w:w="2699" w:type="dxa"/>
            <w:vMerge w:val="restart"/>
            <w:shd w:val="clear" w:color="auto" w:fill="D9D9D9" w:themeFill="background1" w:themeFillShade="D9"/>
            <w:vAlign w:val="center"/>
          </w:tcPr>
          <w:p w14:paraId="70DA555E" w14:textId="6FD73AE6" w:rsidR="005B57A5" w:rsidRPr="00604E94" w:rsidRDefault="005B57A5" w:rsidP="005B57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Su Rol en la Actividad</w:t>
            </w:r>
          </w:p>
        </w:tc>
        <w:tc>
          <w:tcPr>
            <w:tcW w:w="6799" w:type="dxa"/>
            <w:gridSpan w:val="3"/>
            <w:shd w:val="clear" w:color="auto" w:fill="D9D9D9" w:themeFill="background1" w:themeFillShade="D9"/>
            <w:noWrap/>
            <w:vAlign w:val="center"/>
          </w:tcPr>
          <w:p w14:paraId="0309E8AB" w14:textId="72C75315" w:rsidR="005B57A5" w:rsidRPr="00604E94" w:rsidRDefault="005B57A5" w:rsidP="005B57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>(</w:t>
            </w:r>
            <w:r>
              <w:rPr>
                <w:b/>
                <w:color w:val="000000" w:themeColor="text1"/>
                <w:sz w:val="16"/>
                <w:szCs w:val="16"/>
                <w:lang w:val="es-CL"/>
              </w:rPr>
              <w:t>Organiza o Participa</w:t>
            </w:r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>)</w:t>
            </w:r>
          </w:p>
        </w:tc>
      </w:tr>
      <w:tr w:rsidR="005B57A5" w:rsidRPr="00604E94" w14:paraId="6606B2BC" w14:textId="77777777" w:rsidTr="00FF6C4C">
        <w:trPr>
          <w:trHeight w:val="293"/>
        </w:trPr>
        <w:tc>
          <w:tcPr>
            <w:tcW w:w="2699" w:type="dxa"/>
            <w:vMerge/>
            <w:shd w:val="clear" w:color="auto" w:fill="D9D9D9" w:themeFill="background1" w:themeFillShade="D9"/>
            <w:vAlign w:val="center"/>
          </w:tcPr>
          <w:p w14:paraId="6F0029E7" w14:textId="08E90E53" w:rsidR="005B57A5" w:rsidRPr="00604E94" w:rsidRDefault="005B57A5" w:rsidP="005B57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</w:p>
        </w:tc>
        <w:tc>
          <w:tcPr>
            <w:tcW w:w="6799" w:type="dxa"/>
            <w:gridSpan w:val="3"/>
            <w:shd w:val="clear" w:color="auto" w:fill="auto"/>
            <w:noWrap/>
            <w:vAlign w:val="center"/>
          </w:tcPr>
          <w:p w14:paraId="74546DD6" w14:textId="77777777" w:rsidR="005B57A5" w:rsidRPr="00604E94" w:rsidRDefault="005B57A5" w:rsidP="005B57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5B57A5" w:rsidRPr="00604E94" w14:paraId="0C98A14F" w14:textId="77777777" w:rsidTr="005B57A5">
        <w:trPr>
          <w:trHeight w:val="354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2A03CA36" w14:textId="5F3B199D" w:rsidR="005B57A5" w:rsidRPr="00604E94" w:rsidRDefault="005B57A5" w:rsidP="005B57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Fecha de Inicio</w:t>
            </w:r>
          </w:p>
        </w:tc>
        <w:tc>
          <w:tcPr>
            <w:tcW w:w="2266" w:type="dxa"/>
            <w:shd w:val="clear" w:color="auto" w:fill="auto"/>
            <w:noWrap/>
            <w:vAlign w:val="center"/>
            <w:hideMark/>
          </w:tcPr>
          <w:p w14:paraId="2CC2DF64" w14:textId="77777777" w:rsidR="005B57A5" w:rsidRPr="00604E94" w:rsidRDefault="005B57A5" w:rsidP="005B57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  <w:tc>
          <w:tcPr>
            <w:tcW w:w="2266" w:type="dxa"/>
            <w:shd w:val="clear" w:color="auto" w:fill="D9D9D9" w:themeFill="background1" w:themeFillShade="D9"/>
            <w:vAlign w:val="center"/>
          </w:tcPr>
          <w:p w14:paraId="4B00D199" w14:textId="083C583D" w:rsidR="005B57A5" w:rsidRPr="005B57A5" w:rsidRDefault="005B57A5" w:rsidP="005B57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5B57A5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Fecha de </w:t>
            </w: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Término</w:t>
            </w:r>
          </w:p>
        </w:tc>
        <w:tc>
          <w:tcPr>
            <w:tcW w:w="2267" w:type="dxa"/>
            <w:shd w:val="clear" w:color="auto" w:fill="auto"/>
            <w:vAlign w:val="center"/>
          </w:tcPr>
          <w:p w14:paraId="6E715361" w14:textId="58CF88E0" w:rsidR="005B57A5" w:rsidRPr="00604E94" w:rsidRDefault="005B57A5" w:rsidP="005B57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5B57A5" w:rsidRPr="00604E94" w14:paraId="6C3316BD" w14:textId="77777777" w:rsidTr="005B57A5">
        <w:trPr>
          <w:trHeight w:val="416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56710AEC" w14:textId="77777777" w:rsidR="005B57A5" w:rsidRPr="00604E94" w:rsidRDefault="005B57A5" w:rsidP="005B57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Link de Referencia</w:t>
            </w:r>
          </w:p>
        </w:tc>
        <w:tc>
          <w:tcPr>
            <w:tcW w:w="6799" w:type="dxa"/>
            <w:gridSpan w:val="3"/>
            <w:shd w:val="clear" w:color="auto" w:fill="auto"/>
            <w:noWrap/>
            <w:vAlign w:val="center"/>
          </w:tcPr>
          <w:p w14:paraId="49BCD48E" w14:textId="77777777" w:rsidR="005B57A5" w:rsidRPr="00604E94" w:rsidRDefault="005B57A5" w:rsidP="005B57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</w:tbl>
    <w:p w14:paraId="7EFC319D" w14:textId="77777777" w:rsidR="00E428A9" w:rsidRPr="00604E94" w:rsidRDefault="00E428A9" w:rsidP="00E428A9">
      <w:pPr>
        <w:pStyle w:val="Prrafodelista"/>
        <w:ind w:left="1080"/>
        <w:rPr>
          <w:sz w:val="24"/>
          <w:szCs w:val="24"/>
          <w:lang w:val="es-CL"/>
        </w:rPr>
      </w:pPr>
    </w:p>
    <w:p w14:paraId="4FDBFEE1" w14:textId="77777777" w:rsidR="00E428A9" w:rsidRPr="00604E94" w:rsidRDefault="00E428A9" w:rsidP="00E428A9">
      <w:pPr>
        <w:pStyle w:val="Prrafodelista"/>
        <w:ind w:left="1080"/>
        <w:rPr>
          <w:sz w:val="24"/>
          <w:szCs w:val="24"/>
          <w:lang w:val="es-CL"/>
        </w:rPr>
      </w:pPr>
    </w:p>
    <w:p w14:paraId="07BF33FC" w14:textId="191A5F5A" w:rsidR="00E428A9" w:rsidRPr="00604E94" w:rsidRDefault="00E428A9">
      <w:p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br w:type="page"/>
      </w:r>
    </w:p>
    <w:p w14:paraId="23C8CF6C" w14:textId="77777777" w:rsidR="00E428A9" w:rsidRPr="00604E94" w:rsidRDefault="00E428A9" w:rsidP="00E428A9">
      <w:pPr>
        <w:pStyle w:val="Prrafodelista"/>
        <w:ind w:left="1080"/>
        <w:rPr>
          <w:sz w:val="24"/>
          <w:szCs w:val="24"/>
          <w:lang w:val="es-CL"/>
        </w:rPr>
      </w:pPr>
    </w:p>
    <w:p w14:paraId="2B376346" w14:textId="42C89816" w:rsidR="007E3F9C" w:rsidRPr="00604E94" w:rsidRDefault="00101B00" w:rsidP="00E428A9">
      <w:pPr>
        <w:pStyle w:val="Prrafodelista"/>
        <w:numPr>
          <w:ilvl w:val="0"/>
          <w:numId w:val="1"/>
        </w:num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t>ACTIVIDADES DE INVESTIGACIÓN</w:t>
      </w:r>
      <w:r w:rsidR="007E3F9C" w:rsidRPr="00604E94">
        <w:rPr>
          <w:sz w:val="24"/>
          <w:szCs w:val="24"/>
          <w:lang w:val="es-CL"/>
        </w:rPr>
        <w:t xml:space="preserve"> (agregar filas por cada </w:t>
      </w:r>
      <w:r w:rsidR="005E6462" w:rsidRPr="00604E94">
        <w:rPr>
          <w:b/>
          <w:sz w:val="24"/>
          <w:szCs w:val="24"/>
          <w:lang w:val="es-CL"/>
        </w:rPr>
        <w:t>proyecto</w:t>
      </w:r>
      <w:r w:rsidR="007E3F9C" w:rsidRPr="00604E94">
        <w:rPr>
          <w:sz w:val="24"/>
          <w:szCs w:val="24"/>
          <w:lang w:val="es-CL"/>
        </w:rPr>
        <w:t xml:space="preserve"> diferente)</w:t>
      </w:r>
    </w:p>
    <w:tbl>
      <w:tblPr>
        <w:tblW w:w="9498" w:type="dxa"/>
        <w:tblInd w:w="11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9"/>
        <w:gridCol w:w="6799"/>
      </w:tblGrid>
      <w:tr w:rsidR="00A44EDF" w:rsidRPr="00604E94" w14:paraId="4EB2F872" w14:textId="77777777" w:rsidTr="0006365C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61F42362" w14:textId="1AE15FC7" w:rsidR="00DD2274" w:rsidRPr="00604E94" w:rsidRDefault="00DD2274" w:rsidP="00A44ED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Nombre del Proyecto</w:t>
            </w:r>
            <w:r w:rsidR="009B0DAD"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 de Investigación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6DFE453C" w14:textId="779CF32A" w:rsidR="00DD2274" w:rsidRPr="00604E94" w:rsidRDefault="00DD2274" w:rsidP="00DD22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A44EDF" w:rsidRPr="00604E94" w14:paraId="1C370D5A" w14:textId="77777777" w:rsidTr="0006365C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42F20BC0" w14:textId="77777777" w:rsidR="00DD2274" w:rsidRPr="00604E94" w:rsidRDefault="00DD2274" w:rsidP="00DD22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Responsable del Proyecto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5AB99286" w14:textId="63FBB52A" w:rsidR="00DD2274" w:rsidRPr="00604E94" w:rsidRDefault="00DD2274" w:rsidP="00DD22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A44EDF" w:rsidRPr="00604E94" w14:paraId="7BE61690" w14:textId="77777777" w:rsidTr="0006365C">
        <w:trPr>
          <w:trHeight w:val="185"/>
        </w:trPr>
        <w:tc>
          <w:tcPr>
            <w:tcW w:w="2699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0707F40A" w14:textId="5821937A" w:rsidR="00A44EDF" w:rsidRPr="00604E94" w:rsidRDefault="00A44EDF" w:rsidP="00A44ED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Su Rol en el Proyecto</w:t>
            </w:r>
          </w:p>
        </w:tc>
        <w:tc>
          <w:tcPr>
            <w:tcW w:w="6799" w:type="dxa"/>
            <w:shd w:val="clear" w:color="auto" w:fill="D9D9D9" w:themeFill="background1" w:themeFillShade="D9"/>
            <w:noWrap/>
            <w:vAlign w:val="center"/>
            <w:hideMark/>
          </w:tcPr>
          <w:p w14:paraId="5729DBE7" w14:textId="12C55EF7" w:rsidR="00A44EDF" w:rsidRPr="00604E94" w:rsidRDefault="00A44EDF" w:rsidP="00874D62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lang w:val="es-CL"/>
              </w:rPr>
            </w:pPr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 xml:space="preserve">(Director, Investigador responsable, </w:t>
            </w:r>
            <w:proofErr w:type="spellStart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>co</w:t>
            </w:r>
            <w:proofErr w:type="spellEnd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 xml:space="preserve">-Investigador, Ayudante o Asistente, </w:t>
            </w:r>
            <w:proofErr w:type="spellStart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>Tesista</w:t>
            </w:r>
            <w:proofErr w:type="spellEnd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 xml:space="preserve"> o memorista)</w:t>
            </w:r>
          </w:p>
        </w:tc>
      </w:tr>
      <w:tr w:rsidR="00A44EDF" w:rsidRPr="00604E94" w14:paraId="704C2118" w14:textId="77777777" w:rsidTr="0006365C">
        <w:trPr>
          <w:trHeight w:val="272"/>
        </w:trPr>
        <w:tc>
          <w:tcPr>
            <w:tcW w:w="2699" w:type="dxa"/>
            <w:vMerge/>
            <w:shd w:val="clear" w:color="auto" w:fill="D9D9D9" w:themeFill="background1" w:themeFillShade="D9"/>
            <w:vAlign w:val="center"/>
          </w:tcPr>
          <w:p w14:paraId="78A04F9F" w14:textId="77777777" w:rsidR="00A44EDF" w:rsidRPr="00604E94" w:rsidRDefault="00A44EDF" w:rsidP="00DD22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</w:p>
        </w:tc>
        <w:tc>
          <w:tcPr>
            <w:tcW w:w="6799" w:type="dxa"/>
            <w:shd w:val="clear" w:color="auto" w:fill="auto"/>
            <w:noWrap/>
            <w:vAlign w:val="center"/>
          </w:tcPr>
          <w:p w14:paraId="391B8863" w14:textId="4D64665A" w:rsidR="00A44EDF" w:rsidRPr="00604E94" w:rsidRDefault="00A44EDF" w:rsidP="00DD2274">
            <w:pPr>
              <w:spacing w:after="0" w:line="240" w:lineRule="auto"/>
              <w:rPr>
                <w:color w:val="000000" w:themeColor="text1"/>
                <w:sz w:val="24"/>
                <w:szCs w:val="24"/>
                <w:lang w:val="es-CL"/>
              </w:rPr>
            </w:pPr>
          </w:p>
        </w:tc>
      </w:tr>
      <w:tr w:rsidR="00A44EDF" w:rsidRPr="00604E94" w14:paraId="58C1E80B" w14:textId="77777777" w:rsidTr="0006365C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44FC96DC" w14:textId="7FE0A1B1" w:rsidR="00DD2274" w:rsidRPr="00604E94" w:rsidRDefault="00DD2274" w:rsidP="00C242B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Nivel </w:t>
            </w: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val="es-CL"/>
              </w:rPr>
              <w:t>(Pregrado o Postgrado)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29345C33" w14:textId="7181B78F" w:rsidR="00DD2274" w:rsidRPr="00604E94" w:rsidRDefault="00DD2274" w:rsidP="00DD22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A44EDF" w:rsidRPr="00604E94" w14:paraId="3E4C8927" w14:textId="77777777" w:rsidTr="0006365C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21EFCDD5" w14:textId="77777777" w:rsidR="00DD2274" w:rsidRPr="00604E94" w:rsidRDefault="00DD2274" w:rsidP="00DD22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Año de Inicio y Término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07B82412" w14:textId="7FBF64C5" w:rsidR="00DD2274" w:rsidRPr="00604E94" w:rsidRDefault="00DD2274" w:rsidP="00DD22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A44EDF" w:rsidRPr="00604E94" w14:paraId="288206A4" w14:textId="77777777" w:rsidTr="0006365C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19366301" w14:textId="77777777" w:rsidR="00DD2274" w:rsidRPr="00604E94" w:rsidRDefault="00DD2274" w:rsidP="00DD22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Link de Referencia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5680DBED" w14:textId="7EADD54F" w:rsidR="00DD2274" w:rsidRPr="00604E94" w:rsidRDefault="00DD2274" w:rsidP="00DD22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</w:tbl>
    <w:p w14:paraId="3B12E917" w14:textId="3E8D440C" w:rsidR="00DD2274" w:rsidRPr="00604E94" w:rsidRDefault="00DD2274" w:rsidP="00E428A9">
      <w:pPr>
        <w:pStyle w:val="Prrafodelista"/>
        <w:ind w:left="1080"/>
        <w:rPr>
          <w:sz w:val="24"/>
          <w:szCs w:val="24"/>
          <w:lang w:val="es-CL"/>
        </w:rPr>
      </w:pPr>
    </w:p>
    <w:tbl>
      <w:tblPr>
        <w:tblW w:w="9498" w:type="dxa"/>
        <w:tblInd w:w="11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9"/>
        <w:gridCol w:w="6799"/>
      </w:tblGrid>
      <w:tr w:rsidR="00327536" w:rsidRPr="00604E94" w14:paraId="53D122B9" w14:textId="77777777" w:rsidTr="0083622C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3F0F74E0" w14:textId="53622D07" w:rsidR="00327536" w:rsidRPr="00604E94" w:rsidRDefault="009B0DAD" w:rsidP="008362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Nombre del Proyecto de Investigación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4F037CA2" w14:textId="77777777" w:rsidR="00327536" w:rsidRPr="00604E94" w:rsidRDefault="00327536" w:rsidP="008362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327536" w:rsidRPr="00604E94" w14:paraId="4F6AB817" w14:textId="77777777" w:rsidTr="0083622C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192E052D" w14:textId="77777777" w:rsidR="00327536" w:rsidRPr="00604E94" w:rsidRDefault="00327536" w:rsidP="008362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Responsable del Proyecto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15894D64" w14:textId="77777777" w:rsidR="00327536" w:rsidRPr="00604E94" w:rsidRDefault="00327536" w:rsidP="008362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327536" w:rsidRPr="00604E94" w14:paraId="21BD60FD" w14:textId="77777777" w:rsidTr="0083622C">
        <w:trPr>
          <w:trHeight w:val="185"/>
        </w:trPr>
        <w:tc>
          <w:tcPr>
            <w:tcW w:w="2699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4C251E20" w14:textId="77777777" w:rsidR="00327536" w:rsidRPr="00604E94" w:rsidRDefault="00327536" w:rsidP="008362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Su Rol en el Proyecto</w:t>
            </w:r>
          </w:p>
        </w:tc>
        <w:tc>
          <w:tcPr>
            <w:tcW w:w="6799" w:type="dxa"/>
            <w:shd w:val="clear" w:color="auto" w:fill="D9D9D9" w:themeFill="background1" w:themeFillShade="D9"/>
            <w:noWrap/>
            <w:vAlign w:val="center"/>
            <w:hideMark/>
          </w:tcPr>
          <w:p w14:paraId="47018E50" w14:textId="77777777" w:rsidR="00327536" w:rsidRPr="00604E94" w:rsidRDefault="00327536" w:rsidP="0083622C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lang w:val="es-CL"/>
              </w:rPr>
            </w:pPr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 xml:space="preserve">(Director, Investigador responsable, </w:t>
            </w:r>
            <w:proofErr w:type="spellStart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>co</w:t>
            </w:r>
            <w:proofErr w:type="spellEnd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 xml:space="preserve">-Investigador, Ayudante o Asistente, </w:t>
            </w:r>
            <w:proofErr w:type="spellStart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>Tesista</w:t>
            </w:r>
            <w:proofErr w:type="spellEnd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 xml:space="preserve"> o memorista)</w:t>
            </w:r>
          </w:p>
        </w:tc>
      </w:tr>
      <w:tr w:rsidR="00327536" w:rsidRPr="00604E94" w14:paraId="05F40407" w14:textId="77777777" w:rsidTr="0083622C">
        <w:trPr>
          <w:trHeight w:val="272"/>
        </w:trPr>
        <w:tc>
          <w:tcPr>
            <w:tcW w:w="2699" w:type="dxa"/>
            <w:vMerge/>
            <w:shd w:val="clear" w:color="auto" w:fill="D9D9D9" w:themeFill="background1" w:themeFillShade="D9"/>
            <w:vAlign w:val="center"/>
          </w:tcPr>
          <w:p w14:paraId="793EA026" w14:textId="77777777" w:rsidR="00327536" w:rsidRPr="00604E94" w:rsidRDefault="00327536" w:rsidP="008362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</w:p>
        </w:tc>
        <w:tc>
          <w:tcPr>
            <w:tcW w:w="6799" w:type="dxa"/>
            <w:shd w:val="clear" w:color="auto" w:fill="auto"/>
            <w:noWrap/>
            <w:vAlign w:val="center"/>
          </w:tcPr>
          <w:p w14:paraId="7292D4A0" w14:textId="77777777" w:rsidR="00327536" w:rsidRPr="00604E94" w:rsidRDefault="00327536" w:rsidP="0083622C">
            <w:pPr>
              <w:spacing w:after="0" w:line="240" w:lineRule="auto"/>
              <w:rPr>
                <w:color w:val="000000" w:themeColor="text1"/>
                <w:sz w:val="24"/>
                <w:szCs w:val="24"/>
                <w:lang w:val="es-CL"/>
              </w:rPr>
            </w:pPr>
          </w:p>
        </w:tc>
      </w:tr>
      <w:tr w:rsidR="00327536" w:rsidRPr="00604E94" w14:paraId="0ACD0CB2" w14:textId="77777777" w:rsidTr="0083622C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7D4B246E" w14:textId="77777777" w:rsidR="00327536" w:rsidRPr="00604E94" w:rsidRDefault="00327536" w:rsidP="008362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Nivel </w:t>
            </w: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val="es-CL"/>
              </w:rPr>
              <w:t>(Pregrado o Postgrado)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46C19063" w14:textId="77777777" w:rsidR="00327536" w:rsidRPr="00604E94" w:rsidRDefault="00327536" w:rsidP="008362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327536" w:rsidRPr="00604E94" w14:paraId="6A170D92" w14:textId="77777777" w:rsidTr="0083622C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776CBD43" w14:textId="77777777" w:rsidR="00327536" w:rsidRPr="00604E94" w:rsidRDefault="00327536" w:rsidP="008362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Año de Inicio y Término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21A5A0D0" w14:textId="77777777" w:rsidR="00327536" w:rsidRPr="00604E94" w:rsidRDefault="00327536" w:rsidP="008362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327536" w:rsidRPr="00604E94" w14:paraId="0CF2CE23" w14:textId="77777777" w:rsidTr="0083622C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11709B38" w14:textId="77777777" w:rsidR="00327536" w:rsidRPr="00604E94" w:rsidRDefault="00327536" w:rsidP="008362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Link de Referencia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27FF6C84" w14:textId="77777777" w:rsidR="00327536" w:rsidRPr="00604E94" w:rsidRDefault="00327536" w:rsidP="008362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</w:tbl>
    <w:p w14:paraId="4C7852DB" w14:textId="055117A9" w:rsidR="00327536" w:rsidRPr="00604E94" w:rsidRDefault="00327536" w:rsidP="00E428A9">
      <w:pPr>
        <w:pStyle w:val="Prrafodelista"/>
        <w:ind w:left="1080"/>
        <w:rPr>
          <w:sz w:val="24"/>
          <w:szCs w:val="24"/>
          <w:lang w:val="es-CL"/>
        </w:rPr>
      </w:pPr>
    </w:p>
    <w:tbl>
      <w:tblPr>
        <w:tblW w:w="9498" w:type="dxa"/>
        <w:tblInd w:w="11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9"/>
        <w:gridCol w:w="6799"/>
      </w:tblGrid>
      <w:tr w:rsidR="00327536" w:rsidRPr="00604E94" w14:paraId="0860244C" w14:textId="77777777" w:rsidTr="0083622C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52B62098" w14:textId="2FB9E599" w:rsidR="00327536" w:rsidRPr="00604E94" w:rsidRDefault="009B0DAD" w:rsidP="008362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Nombre del Proyecto de Investigación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300D46C1" w14:textId="77777777" w:rsidR="00327536" w:rsidRPr="00604E94" w:rsidRDefault="00327536" w:rsidP="008362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327536" w:rsidRPr="00604E94" w14:paraId="397364FD" w14:textId="77777777" w:rsidTr="0083622C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6B5D2457" w14:textId="77777777" w:rsidR="00327536" w:rsidRPr="00604E94" w:rsidRDefault="00327536" w:rsidP="008362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Responsable del Proyecto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6F48084D" w14:textId="77777777" w:rsidR="00327536" w:rsidRPr="00604E94" w:rsidRDefault="00327536" w:rsidP="008362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327536" w:rsidRPr="00604E94" w14:paraId="0787E4B0" w14:textId="77777777" w:rsidTr="0083622C">
        <w:trPr>
          <w:trHeight w:val="185"/>
        </w:trPr>
        <w:tc>
          <w:tcPr>
            <w:tcW w:w="2699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1AF610DC" w14:textId="77777777" w:rsidR="00327536" w:rsidRPr="00604E94" w:rsidRDefault="00327536" w:rsidP="008362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Su Rol en el Proyecto</w:t>
            </w:r>
          </w:p>
        </w:tc>
        <w:tc>
          <w:tcPr>
            <w:tcW w:w="6799" w:type="dxa"/>
            <w:shd w:val="clear" w:color="auto" w:fill="D9D9D9" w:themeFill="background1" w:themeFillShade="D9"/>
            <w:noWrap/>
            <w:vAlign w:val="center"/>
            <w:hideMark/>
          </w:tcPr>
          <w:p w14:paraId="6CF17E51" w14:textId="77777777" w:rsidR="00327536" w:rsidRPr="00604E94" w:rsidRDefault="00327536" w:rsidP="0083622C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lang w:val="es-CL"/>
              </w:rPr>
            </w:pPr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 xml:space="preserve">(Director, Investigador responsable, </w:t>
            </w:r>
            <w:proofErr w:type="spellStart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>co</w:t>
            </w:r>
            <w:proofErr w:type="spellEnd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 xml:space="preserve">-Investigador, Ayudante o Asistente, </w:t>
            </w:r>
            <w:proofErr w:type="spellStart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>Tesista</w:t>
            </w:r>
            <w:proofErr w:type="spellEnd"/>
            <w:r w:rsidRPr="00604E94">
              <w:rPr>
                <w:b/>
                <w:color w:val="000000" w:themeColor="text1"/>
                <w:sz w:val="16"/>
                <w:szCs w:val="16"/>
                <w:lang w:val="es-CL"/>
              </w:rPr>
              <w:t xml:space="preserve"> o memorista)</w:t>
            </w:r>
          </w:p>
        </w:tc>
      </w:tr>
      <w:tr w:rsidR="00327536" w:rsidRPr="00604E94" w14:paraId="5AA75040" w14:textId="77777777" w:rsidTr="0083622C">
        <w:trPr>
          <w:trHeight w:val="272"/>
        </w:trPr>
        <w:tc>
          <w:tcPr>
            <w:tcW w:w="2699" w:type="dxa"/>
            <w:vMerge/>
            <w:shd w:val="clear" w:color="auto" w:fill="D9D9D9" w:themeFill="background1" w:themeFillShade="D9"/>
            <w:vAlign w:val="center"/>
          </w:tcPr>
          <w:p w14:paraId="035CDFC6" w14:textId="77777777" w:rsidR="00327536" w:rsidRPr="00604E94" w:rsidRDefault="00327536" w:rsidP="008362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</w:p>
        </w:tc>
        <w:tc>
          <w:tcPr>
            <w:tcW w:w="6799" w:type="dxa"/>
            <w:shd w:val="clear" w:color="auto" w:fill="auto"/>
            <w:noWrap/>
            <w:vAlign w:val="center"/>
          </w:tcPr>
          <w:p w14:paraId="1D016C60" w14:textId="77777777" w:rsidR="00327536" w:rsidRPr="00604E94" w:rsidRDefault="00327536" w:rsidP="0083622C">
            <w:pPr>
              <w:spacing w:after="0" w:line="240" w:lineRule="auto"/>
              <w:rPr>
                <w:color w:val="000000" w:themeColor="text1"/>
                <w:sz w:val="24"/>
                <w:szCs w:val="24"/>
                <w:lang w:val="es-CL"/>
              </w:rPr>
            </w:pPr>
          </w:p>
        </w:tc>
      </w:tr>
      <w:tr w:rsidR="00327536" w:rsidRPr="00604E94" w14:paraId="0F9D61AF" w14:textId="77777777" w:rsidTr="0083622C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5FBE9BFD" w14:textId="77777777" w:rsidR="00327536" w:rsidRPr="00604E94" w:rsidRDefault="00327536" w:rsidP="008362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Nivel </w:t>
            </w: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val="es-CL"/>
              </w:rPr>
              <w:t>(Pregrado o Postgrado)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2E73129A" w14:textId="77777777" w:rsidR="00327536" w:rsidRPr="00604E94" w:rsidRDefault="00327536" w:rsidP="008362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327536" w:rsidRPr="00604E94" w14:paraId="03902EB7" w14:textId="77777777" w:rsidTr="0083622C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23B931D8" w14:textId="77777777" w:rsidR="00327536" w:rsidRPr="00604E94" w:rsidRDefault="00327536" w:rsidP="008362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Año de Inicio y Término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12B9F8F3" w14:textId="77777777" w:rsidR="00327536" w:rsidRPr="00604E94" w:rsidRDefault="00327536" w:rsidP="008362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327536" w:rsidRPr="00604E94" w14:paraId="360A9D50" w14:textId="77777777" w:rsidTr="0083622C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4D5CCAF1" w14:textId="77777777" w:rsidR="00327536" w:rsidRPr="00604E94" w:rsidRDefault="00327536" w:rsidP="008362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Link de Referencia</w:t>
            </w:r>
          </w:p>
        </w:tc>
        <w:tc>
          <w:tcPr>
            <w:tcW w:w="6799" w:type="dxa"/>
            <w:shd w:val="clear" w:color="auto" w:fill="auto"/>
            <w:noWrap/>
            <w:vAlign w:val="center"/>
            <w:hideMark/>
          </w:tcPr>
          <w:p w14:paraId="7BE25CAF" w14:textId="77777777" w:rsidR="00327536" w:rsidRPr="00604E94" w:rsidRDefault="00327536" w:rsidP="008362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</w:tbl>
    <w:p w14:paraId="13057069" w14:textId="77777777" w:rsidR="00327536" w:rsidRPr="00604E94" w:rsidRDefault="00327536" w:rsidP="00E428A9">
      <w:pPr>
        <w:pStyle w:val="Prrafodelista"/>
        <w:ind w:left="1080"/>
        <w:rPr>
          <w:sz w:val="24"/>
          <w:szCs w:val="24"/>
          <w:lang w:val="es-CL"/>
        </w:rPr>
      </w:pPr>
    </w:p>
    <w:p w14:paraId="39453984" w14:textId="2111DE92" w:rsidR="00327536" w:rsidRPr="00604E94" w:rsidRDefault="00327536">
      <w:p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br w:type="page"/>
      </w:r>
    </w:p>
    <w:p w14:paraId="182B8398" w14:textId="77777777" w:rsidR="00327536" w:rsidRPr="00604E94" w:rsidRDefault="00327536" w:rsidP="005062E7">
      <w:pPr>
        <w:pStyle w:val="Prrafodelista"/>
        <w:ind w:left="1080"/>
        <w:rPr>
          <w:sz w:val="24"/>
          <w:szCs w:val="24"/>
          <w:lang w:val="es-CL"/>
        </w:rPr>
      </w:pPr>
    </w:p>
    <w:p w14:paraId="263F9A10" w14:textId="6DA3D285" w:rsidR="007E3F9C" w:rsidRPr="00604E94" w:rsidRDefault="00FD5F95" w:rsidP="00E428A9">
      <w:pPr>
        <w:pStyle w:val="Prrafodelista"/>
        <w:numPr>
          <w:ilvl w:val="0"/>
          <w:numId w:val="1"/>
        </w:num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t>PUBLICACIONES</w:t>
      </w:r>
      <w:r w:rsidR="00094856" w:rsidRPr="00604E94">
        <w:rPr>
          <w:rStyle w:val="Refdenotaalpie"/>
          <w:sz w:val="24"/>
          <w:szCs w:val="24"/>
          <w:lang w:val="es-CL"/>
        </w:rPr>
        <w:footnoteReference w:id="1"/>
      </w:r>
      <w:r w:rsidR="007E3F9C" w:rsidRPr="00604E94">
        <w:rPr>
          <w:sz w:val="24"/>
          <w:szCs w:val="24"/>
          <w:lang w:val="es-CL"/>
        </w:rPr>
        <w:t xml:space="preserve"> (agregar por cada </w:t>
      </w:r>
      <w:r w:rsidR="00FF6C4C" w:rsidRPr="00604E94">
        <w:rPr>
          <w:b/>
          <w:sz w:val="24"/>
          <w:szCs w:val="24"/>
          <w:lang w:val="es-CL"/>
        </w:rPr>
        <w:t>publicación</w:t>
      </w:r>
      <w:r w:rsidR="007E3F9C" w:rsidRPr="00604E94">
        <w:rPr>
          <w:sz w:val="24"/>
          <w:szCs w:val="24"/>
          <w:lang w:val="es-CL"/>
        </w:rPr>
        <w:t xml:space="preserve"> diferente)</w:t>
      </w:r>
    </w:p>
    <w:tbl>
      <w:tblPr>
        <w:tblW w:w="9498" w:type="dxa"/>
        <w:tblInd w:w="11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9"/>
        <w:gridCol w:w="4252"/>
        <w:gridCol w:w="1418"/>
        <w:gridCol w:w="1129"/>
      </w:tblGrid>
      <w:tr w:rsidR="00264F1D" w:rsidRPr="00604E94" w14:paraId="384D0B59" w14:textId="77777777" w:rsidTr="00264F1D">
        <w:trPr>
          <w:trHeight w:val="278"/>
        </w:trPr>
        <w:tc>
          <w:tcPr>
            <w:tcW w:w="2699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69E2F954" w14:textId="65A1D578" w:rsidR="00264F1D" w:rsidRPr="00604E94" w:rsidRDefault="00AA3389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Tipo de Publicación</w:t>
            </w:r>
          </w:p>
        </w:tc>
        <w:tc>
          <w:tcPr>
            <w:tcW w:w="6799" w:type="dxa"/>
            <w:gridSpan w:val="3"/>
            <w:shd w:val="clear" w:color="auto" w:fill="D9D9D9" w:themeFill="background1" w:themeFillShade="D9"/>
            <w:noWrap/>
            <w:vAlign w:val="center"/>
            <w:hideMark/>
          </w:tcPr>
          <w:p w14:paraId="4383F4A4" w14:textId="2C56F689" w:rsidR="00264F1D" w:rsidRPr="00604E94" w:rsidRDefault="00264F1D" w:rsidP="005B57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color w:val="000000" w:themeColor="text1"/>
                <w:sz w:val="16"/>
                <w:lang w:val="es-CL"/>
              </w:rPr>
              <w:t>(Artículo en Revista Científica; Libro</w:t>
            </w:r>
            <w:r w:rsidR="005B57A5">
              <w:rPr>
                <w:color w:val="000000" w:themeColor="text1"/>
                <w:sz w:val="16"/>
                <w:lang w:val="es-CL"/>
              </w:rPr>
              <w:t xml:space="preserve"> monográfico o</w:t>
            </w:r>
            <w:r w:rsidRPr="00604E94">
              <w:rPr>
                <w:color w:val="000000" w:themeColor="text1"/>
                <w:sz w:val="16"/>
                <w:lang w:val="es-CL"/>
              </w:rPr>
              <w:t xml:space="preserve"> Capítulo de Libro</w:t>
            </w:r>
            <w:r w:rsidR="005B57A5">
              <w:rPr>
                <w:color w:val="000000" w:themeColor="text1"/>
                <w:sz w:val="16"/>
                <w:lang w:val="es-CL"/>
              </w:rPr>
              <w:t xml:space="preserve"> con comité editorial</w:t>
            </w:r>
            <w:r w:rsidRPr="00604E94">
              <w:rPr>
                <w:color w:val="000000" w:themeColor="text1"/>
                <w:sz w:val="16"/>
                <w:lang w:val="es-CL"/>
              </w:rPr>
              <w:t>; Poster; Presentación en Evento Científico; Propiedad Intelectual</w:t>
            </w:r>
            <w:r w:rsidR="005B57A5">
              <w:rPr>
                <w:color w:val="000000" w:themeColor="text1"/>
                <w:sz w:val="16"/>
                <w:lang w:val="es-CL"/>
              </w:rPr>
              <w:t xml:space="preserve">, Otros (Ej. Traducciones, manuales, entrevistas, </w:t>
            </w:r>
            <w:proofErr w:type="spellStart"/>
            <w:r w:rsidR="005B57A5">
              <w:rPr>
                <w:color w:val="000000" w:themeColor="text1"/>
                <w:sz w:val="16"/>
                <w:lang w:val="es-CL"/>
              </w:rPr>
              <w:t>curatorias</w:t>
            </w:r>
            <w:proofErr w:type="spellEnd"/>
            <w:r w:rsidR="005B57A5">
              <w:rPr>
                <w:color w:val="000000" w:themeColor="text1"/>
                <w:sz w:val="16"/>
                <w:lang w:val="es-CL"/>
              </w:rPr>
              <w:t>, etc.)</w:t>
            </w:r>
            <w:r w:rsidRPr="00604E94">
              <w:rPr>
                <w:color w:val="000000" w:themeColor="text1"/>
                <w:sz w:val="16"/>
                <w:lang w:val="es-CL"/>
              </w:rPr>
              <w:t>)</w:t>
            </w:r>
          </w:p>
        </w:tc>
      </w:tr>
      <w:tr w:rsidR="00264F1D" w:rsidRPr="00604E94" w14:paraId="1C75DF5C" w14:textId="77777777" w:rsidTr="005B57A5">
        <w:trPr>
          <w:trHeight w:val="460"/>
        </w:trPr>
        <w:tc>
          <w:tcPr>
            <w:tcW w:w="2699" w:type="dxa"/>
            <w:vMerge/>
            <w:shd w:val="clear" w:color="auto" w:fill="D9D9D9" w:themeFill="background1" w:themeFillShade="D9"/>
            <w:vAlign w:val="center"/>
          </w:tcPr>
          <w:p w14:paraId="40708275" w14:textId="77777777" w:rsidR="00264F1D" w:rsidRPr="00604E94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</w:p>
        </w:tc>
        <w:tc>
          <w:tcPr>
            <w:tcW w:w="6799" w:type="dxa"/>
            <w:gridSpan w:val="3"/>
            <w:shd w:val="clear" w:color="auto" w:fill="auto"/>
            <w:noWrap/>
            <w:vAlign w:val="center"/>
          </w:tcPr>
          <w:p w14:paraId="37499214" w14:textId="77777777" w:rsidR="00264F1D" w:rsidRPr="00604E94" w:rsidRDefault="00264F1D" w:rsidP="008362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264F1D" w:rsidRPr="00604E94" w14:paraId="7955CA43" w14:textId="77777777" w:rsidTr="009A6A22">
        <w:trPr>
          <w:trHeight w:val="424"/>
        </w:trPr>
        <w:tc>
          <w:tcPr>
            <w:tcW w:w="2699" w:type="dxa"/>
            <w:shd w:val="clear" w:color="auto" w:fill="D9D9D9" w:themeFill="background1" w:themeFillShade="D9"/>
            <w:vAlign w:val="center"/>
          </w:tcPr>
          <w:p w14:paraId="7EB93204" w14:textId="0C7A6076" w:rsidR="00BD065F" w:rsidRPr="00604E94" w:rsidRDefault="00264F1D" w:rsidP="00BD065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Título de la Publicación</w:t>
            </w:r>
          </w:p>
        </w:tc>
        <w:tc>
          <w:tcPr>
            <w:tcW w:w="6799" w:type="dxa"/>
            <w:gridSpan w:val="3"/>
            <w:shd w:val="clear" w:color="auto" w:fill="auto"/>
            <w:noWrap/>
            <w:vAlign w:val="center"/>
            <w:hideMark/>
          </w:tcPr>
          <w:p w14:paraId="21C0B7BE" w14:textId="60062BC7" w:rsidR="00BD065F" w:rsidRPr="00604E94" w:rsidRDefault="00BD065F" w:rsidP="00BD06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264F1D" w:rsidRPr="00604E94" w14:paraId="288C9F00" w14:textId="77777777" w:rsidTr="009A6A22">
        <w:trPr>
          <w:trHeight w:val="416"/>
        </w:trPr>
        <w:tc>
          <w:tcPr>
            <w:tcW w:w="2699" w:type="dxa"/>
            <w:shd w:val="clear" w:color="auto" w:fill="D9D9D9" w:themeFill="background1" w:themeFillShade="D9"/>
            <w:vAlign w:val="center"/>
          </w:tcPr>
          <w:p w14:paraId="4CF7D41A" w14:textId="77777777" w:rsidR="00264F1D" w:rsidRPr="00604E94" w:rsidRDefault="00264F1D" w:rsidP="008362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Autores </w:t>
            </w:r>
          </w:p>
          <w:p w14:paraId="6B3D6F2A" w14:textId="043319F7" w:rsidR="00264F1D" w:rsidRPr="00604E94" w:rsidRDefault="00264F1D" w:rsidP="008362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val="es-CL"/>
              </w:rPr>
            </w:pPr>
            <w:r w:rsidRPr="00604E94">
              <w:rPr>
                <w:color w:val="000000" w:themeColor="text1"/>
                <w:sz w:val="16"/>
                <w:szCs w:val="16"/>
                <w:lang w:val="es-CL"/>
              </w:rPr>
              <w:t>(en el mismo orden de la publicación)</w:t>
            </w:r>
          </w:p>
        </w:tc>
        <w:tc>
          <w:tcPr>
            <w:tcW w:w="6799" w:type="dxa"/>
            <w:gridSpan w:val="3"/>
            <w:shd w:val="clear" w:color="auto" w:fill="auto"/>
            <w:noWrap/>
            <w:vAlign w:val="center"/>
          </w:tcPr>
          <w:p w14:paraId="2EDE7DCB" w14:textId="77777777" w:rsidR="00264F1D" w:rsidRPr="00604E94" w:rsidRDefault="00264F1D" w:rsidP="008362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9B0DAD" w:rsidRPr="00604E94" w14:paraId="36D61720" w14:textId="77777777" w:rsidTr="005B57A5">
        <w:trPr>
          <w:trHeight w:val="478"/>
        </w:trPr>
        <w:tc>
          <w:tcPr>
            <w:tcW w:w="2699" w:type="dxa"/>
            <w:shd w:val="clear" w:color="auto" w:fill="D9D9D9" w:themeFill="background1" w:themeFillShade="D9"/>
            <w:vAlign w:val="center"/>
          </w:tcPr>
          <w:p w14:paraId="73E7B9EA" w14:textId="21AF8BC4" w:rsidR="009B0DAD" w:rsidRPr="00604E94" w:rsidRDefault="009B0DA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Revista o Editorial</w:t>
            </w:r>
          </w:p>
        </w:tc>
        <w:tc>
          <w:tcPr>
            <w:tcW w:w="4252" w:type="dxa"/>
            <w:shd w:val="clear" w:color="auto" w:fill="auto"/>
            <w:noWrap/>
            <w:vAlign w:val="center"/>
          </w:tcPr>
          <w:p w14:paraId="7368D5C2" w14:textId="77777777" w:rsidR="009B0DAD" w:rsidRPr="00604E94" w:rsidRDefault="009B0DAD" w:rsidP="008362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17DD5D34" w14:textId="09614B6A" w:rsidR="009B0DAD" w:rsidRPr="00604E94" w:rsidRDefault="005B57A5" w:rsidP="005B57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Año publica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1BD433DB" w14:textId="08128552" w:rsidR="009B0DAD" w:rsidRPr="00604E94" w:rsidRDefault="009B0DAD" w:rsidP="009B0D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9B0DAD" w:rsidRPr="00604E94" w14:paraId="2498637E" w14:textId="77777777" w:rsidTr="0023283E">
        <w:trPr>
          <w:trHeight w:val="214"/>
        </w:trPr>
        <w:tc>
          <w:tcPr>
            <w:tcW w:w="2699" w:type="dxa"/>
            <w:vMerge w:val="restart"/>
            <w:shd w:val="clear" w:color="auto" w:fill="D9D9D9" w:themeFill="background1" w:themeFillShade="D9"/>
            <w:vAlign w:val="center"/>
          </w:tcPr>
          <w:p w14:paraId="614BDDC9" w14:textId="1408C8C1" w:rsidR="009B0DAD" w:rsidRPr="00604E94" w:rsidRDefault="009B0DA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Indexación</w:t>
            </w:r>
          </w:p>
        </w:tc>
        <w:tc>
          <w:tcPr>
            <w:tcW w:w="6799" w:type="dxa"/>
            <w:gridSpan w:val="3"/>
            <w:shd w:val="clear" w:color="auto" w:fill="D9D9D9" w:themeFill="background1" w:themeFillShade="D9"/>
            <w:noWrap/>
            <w:vAlign w:val="center"/>
          </w:tcPr>
          <w:p w14:paraId="368843A8" w14:textId="317CBBD1" w:rsidR="009B0DAD" w:rsidRPr="00604E94" w:rsidRDefault="009B0DAD" w:rsidP="0083622C">
            <w:pPr>
              <w:spacing w:after="0" w:line="240" w:lineRule="auto"/>
              <w:rPr>
                <w:color w:val="000000" w:themeColor="text1"/>
                <w:sz w:val="16"/>
                <w:lang w:val="es-CL"/>
              </w:rPr>
            </w:pPr>
            <w:r w:rsidRPr="00604E94">
              <w:rPr>
                <w:color w:val="000000" w:themeColor="text1"/>
                <w:sz w:val="16"/>
                <w:lang w:val="es-CL"/>
              </w:rPr>
              <w:t>(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WoS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 xml:space="preserve">, 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PubMed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 xml:space="preserve">, </w:t>
            </w:r>
            <w:r w:rsidR="005B57A5">
              <w:rPr>
                <w:color w:val="000000" w:themeColor="text1"/>
                <w:sz w:val="16"/>
                <w:lang w:val="es-CL"/>
              </w:rPr>
              <w:t xml:space="preserve">ERIH, 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Scopus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 xml:space="preserve">, 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Latindex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 xml:space="preserve"> 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Catologo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 xml:space="preserve">, </w:t>
            </w:r>
            <w:proofErr w:type="spellStart"/>
            <w:r w:rsidRPr="00604E94">
              <w:rPr>
                <w:color w:val="000000" w:themeColor="text1"/>
                <w:sz w:val="16"/>
                <w:lang w:val="es-CL"/>
              </w:rPr>
              <w:t>Scielo</w:t>
            </w:r>
            <w:proofErr w:type="spellEnd"/>
            <w:r w:rsidRPr="00604E94">
              <w:rPr>
                <w:color w:val="000000" w:themeColor="text1"/>
                <w:sz w:val="16"/>
                <w:lang w:val="es-CL"/>
              </w:rPr>
              <w:t>, Otro, No indexada)</w:t>
            </w:r>
          </w:p>
        </w:tc>
      </w:tr>
      <w:tr w:rsidR="0083622C" w:rsidRPr="00604E94" w14:paraId="1F9B2764" w14:textId="77777777" w:rsidTr="005B57A5">
        <w:trPr>
          <w:trHeight w:val="345"/>
        </w:trPr>
        <w:tc>
          <w:tcPr>
            <w:tcW w:w="2699" w:type="dxa"/>
            <w:vMerge/>
            <w:shd w:val="clear" w:color="auto" w:fill="D9D9D9" w:themeFill="background1" w:themeFillShade="D9"/>
            <w:vAlign w:val="center"/>
          </w:tcPr>
          <w:p w14:paraId="520F2894" w14:textId="77777777" w:rsidR="0083622C" w:rsidRPr="00604E94" w:rsidRDefault="0083622C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</w:pPr>
          </w:p>
        </w:tc>
        <w:tc>
          <w:tcPr>
            <w:tcW w:w="4252" w:type="dxa"/>
            <w:shd w:val="clear" w:color="auto" w:fill="auto"/>
            <w:noWrap/>
            <w:vAlign w:val="center"/>
          </w:tcPr>
          <w:p w14:paraId="5C968F66" w14:textId="77777777" w:rsidR="0083622C" w:rsidRPr="00604E94" w:rsidRDefault="0083622C" w:rsidP="008362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17083418" w14:textId="22525127" w:rsidR="0083622C" w:rsidRPr="0083622C" w:rsidRDefault="005B57A5" w:rsidP="008362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lang w:val="es-CL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 w:themeColor="text1"/>
                <w:lang w:val="es-CL"/>
              </w:rPr>
              <w:t>Quartil</w:t>
            </w:r>
            <w:proofErr w:type="spellEnd"/>
          </w:p>
        </w:tc>
        <w:tc>
          <w:tcPr>
            <w:tcW w:w="1129" w:type="dxa"/>
            <w:shd w:val="clear" w:color="auto" w:fill="auto"/>
            <w:vAlign w:val="center"/>
          </w:tcPr>
          <w:p w14:paraId="2A948ABC" w14:textId="5E1812D0" w:rsidR="0083622C" w:rsidRPr="00604E94" w:rsidRDefault="0083622C" w:rsidP="008362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  <w:tr w:rsidR="00264F1D" w:rsidRPr="00604E94" w14:paraId="2A7BD4C5" w14:textId="77777777" w:rsidTr="00264F1D">
        <w:trPr>
          <w:trHeight w:val="278"/>
        </w:trPr>
        <w:tc>
          <w:tcPr>
            <w:tcW w:w="2699" w:type="dxa"/>
            <w:shd w:val="clear" w:color="auto" w:fill="D9D9D9" w:themeFill="background1" w:themeFillShade="D9"/>
            <w:vAlign w:val="center"/>
            <w:hideMark/>
          </w:tcPr>
          <w:p w14:paraId="207E3469" w14:textId="740C0852" w:rsidR="00264F1D" w:rsidRPr="00604E94" w:rsidRDefault="00BD065F" w:rsidP="008362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CL"/>
              </w:rPr>
            </w:pPr>
            <w:r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 xml:space="preserve">N° DOI o </w:t>
            </w:r>
            <w:r w:rsidR="00264F1D" w:rsidRPr="00604E9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es-CL"/>
              </w:rPr>
              <w:t>Link de Referencia</w:t>
            </w:r>
          </w:p>
        </w:tc>
        <w:tc>
          <w:tcPr>
            <w:tcW w:w="6799" w:type="dxa"/>
            <w:gridSpan w:val="3"/>
            <w:shd w:val="clear" w:color="auto" w:fill="auto"/>
            <w:noWrap/>
            <w:vAlign w:val="center"/>
          </w:tcPr>
          <w:p w14:paraId="24AD6156" w14:textId="77777777" w:rsidR="00264F1D" w:rsidRPr="00604E94" w:rsidRDefault="00264F1D" w:rsidP="008362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CL"/>
              </w:rPr>
            </w:pPr>
          </w:p>
        </w:tc>
      </w:tr>
    </w:tbl>
    <w:p w14:paraId="5F8F1C41" w14:textId="103BCE8C" w:rsidR="00264F1D" w:rsidRPr="00604E94" w:rsidRDefault="00264F1D" w:rsidP="00264F1D">
      <w:pPr>
        <w:pStyle w:val="Prrafodelista"/>
        <w:ind w:left="1080"/>
        <w:rPr>
          <w:sz w:val="24"/>
          <w:szCs w:val="24"/>
          <w:lang w:val="es-CL"/>
        </w:rPr>
      </w:pPr>
    </w:p>
    <w:p w14:paraId="616F77AC" w14:textId="2D763949" w:rsidR="00264F1D" w:rsidRPr="00604E94" w:rsidRDefault="00264F1D" w:rsidP="00264F1D">
      <w:pPr>
        <w:pStyle w:val="Prrafodelista"/>
        <w:ind w:left="1080"/>
        <w:rPr>
          <w:sz w:val="24"/>
          <w:szCs w:val="24"/>
          <w:lang w:val="es-CL"/>
        </w:rPr>
      </w:pPr>
    </w:p>
    <w:p w14:paraId="2B8063B6" w14:textId="77777777" w:rsidR="0023283E" w:rsidRPr="00604E94" w:rsidRDefault="0023283E" w:rsidP="00264F1D">
      <w:pPr>
        <w:pStyle w:val="Prrafodelista"/>
        <w:ind w:left="1080"/>
        <w:rPr>
          <w:sz w:val="24"/>
          <w:szCs w:val="24"/>
          <w:lang w:val="es-CL"/>
        </w:rPr>
      </w:pPr>
    </w:p>
    <w:p w14:paraId="21252602" w14:textId="77777777" w:rsidR="00AA3389" w:rsidRPr="00604E94" w:rsidRDefault="00AA3389" w:rsidP="00264F1D">
      <w:pPr>
        <w:pStyle w:val="Prrafodelista"/>
        <w:ind w:left="1080"/>
        <w:rPr>
          <w:sz w:val="24"/>
          <w:szCs w:val="24"/>
          <w:lang w:val="es-CL"/>
        </w:rPr>
      </w:pPr>
    </w:p>
    <w:p w14:paraId="6A9F45D4" w14:textId="5457D9E7" w:rsidR="00327536" w:rsidRPr="00604E94" w:rsidRDefault="00327536">
      <w:p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br w:type="page"/>
      </w:r>
    </w:p>
    <w:p w14:paraId="494F4B2F" w14:textId="77777777" w:rsidR="00787496" w:rsidRPr="00604E94" w:rsidRDefault="00787496" w:rsidP="00327536">
      <w:pPr>
        <w:pStyle w:val="Prrafodelista"/>
        <w:ind w:left="1080"/>
        <w:rPr>
          <w:sz w:val="24"/>
          <w:szCs w:val="24"/>
          <w:lang w:val="es-CL"/>
        </w:rPr>
      </w:pPr>
    </w:p>
    <w:p w14:paraId="67F3CFBF" w14:textId="2F799B8F" w:rsidR="00787496" w:rsidRPr="00604E94" w:rsidRDefault="00787496" w:rsidP="00E428A9">
      <w:pPr>
        <w:pStyle w:val="Prrafodelista"/>
        <w:numPr>
          <w:ilvl w:val="0"/>
          <w:numId w:val="1"/>
        </w:num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t>EXPERIENCIA LAB</w:t>
      </w:r>
      <w:r w:rsidR="00FF6C4C" w:rsidRPr="00604E94">
        <w:rPr>
          <w:sz w:val="24"/>
          <w:szCs w:val="24"/>
          <w:lang w:val="es-CL"/>
        </w:rPr>
        <w:t>ORAL/PROFESIONAL NO ACADÉMICA (Max. 1</w:t>
      </w:r>
      <w:r w:rsidRPr="00604E94">
        <w:rPr>
          <w:sz w:val="24"/>
          <w:szCs w:val="24"/>
          <w:lang w:val="es-CL"/>
        </w:rPr>
        <w:t xml:space="preserve"> páginas)</w:t>
      </w:r>
    </w:p>
    <w:tbl>
      <w:tblPr>
        <w:tblStyle w:val="Tablaconcuadrcula"/>
        <w:tblW w:w="0" w:type="auto"/>
        <w:tblInd w:w="1080" w:type="dxa"/>
        <w:tblLook w:val="04A0" w:firstRow="1" w:lastRow="0" w:firstColumn="1" w:lastColumn="0" w:noHBand="0" w:noVBand="1"/>
      </w:tblPr>
      <w:tblGrid>
        <w:gridCol w:w="9405"/>
      </w:tblGrid>
      <w:tr w:rsidR="00787496" w:rsidRPr="00604E94" w14:paraId="5157278C" w14:textId="77777777" w:rsidTr="00327536">
        <w:tc>
          <w:tcPr>
            <w:tcW w:w="9405" w:type="dxa"/>
          </w:tcPr>
          <w:p w14:paraId="7B6A2D14" w14:textId="4B5608DD" w:rsidR="00787496" w:rsidRPr="00604E94" w:rsidRDefault="00787496" w:rsidP="00787496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2C088939" w14:textId="77777777" w:rsidR="00787496" w:rsidRPr="00604E94" w:rsidRDefault="00787496" w:rsidP="00787496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16D77BE7" w14:textId="77777777" w:rsidR="00787496" w:rsidRPr="00604E94" w:rsidRDefault="00787496" w:rsidP="00787496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4DDD7701" w14:textId="77777777" w:rsidR="00787496" w:rsidRPr="00604E94" w:rsidRDefault="00787496" w:rsidP="00787496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4D03439A" w14:textId="77777777" w:rsidR="00787496" w:rsidRPr="00604E94" w:rsidRDefault="00787496" w:rsidP="00787496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283ED246" w14:textId="77777777" w:rsidR="00787496" w:rsidRPr="00604E94" w:rsidRDefault="00787496" w:rsidP="00787496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50ACCDE9" w14:textId="72E859AD" w:rsidR="00787496" w:rsidRPr="00604E94" w:rsidRDefault="00787496" w:rsidP="00787496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2D0C70FB" w14:textId="394D5AD0" w:rsidR="00787496" w:rsidRPr="00604E94" w:rsidRDefault="00787496" w:rsidP="00787496">
            <w:pPr>
              <w:pStyle w:val="Prrafodelista"/>
              <w:ind w:left="0"/>
              <w:jc w:val="both"/>
              <w:rPr>
                <w:lang w:val="es-CL"/>
              </w:rPr>
            </w:pPr>
          </w:p>
        </w:tc>
      </w:tr>
    </w:tbl>
    <w:p w14:paraId="7FFE3F5A" w14:textId="2ECE71EF" w:rsidR="00787496" w:rsidRDefault="00787496" w:rsidP="00787496">
      <w:pPr>
        <w:pStyle w:val="Prrafodelista"/>
        <w:ind w:left="1080"/>
        <w:jc w:val="both"/>
        <w:rPr>
          <w:lang w:val="es-CL"/>
        </w:rPr>
      </w:pPr>
    </w:p>
    <w:p w14:paraId="44DF49B4" w14:textId="77777777" w:rsidR="00FC2EDF" w:rsidRPr="00604E94" w:rsidRDefault="00FC2EDF" w:rsidP="00787496">
      <w:pPr>
        <w:pStyle w:val="Prrafodelista"/>
        <w:ind w:left="1080"/>
        <w:jc w:val="both"/>
        <w:rPr>
          <w:lang w:val="es-CL"/>
        </w:rPr>
      </w:pPr>
    </w:p>
    <w:p w14:paraId="1A72FD01" w14:textId="0C1349B2" w:rsidR="00FF6C4C" w:rsidRPr="00604E94" w:rsidRDefault="00FF6C4C" w:rsidP="00FF6C4C">
      <w:pPr>
        <w:pStyle w:val="Prrafodelista"/>
        <w:numPr>
          <w:ilvl w:val="0"/>
          <w:numId w:val="1"/>
        </w:numPr>
        <w:rPr>
          <w:sz w:val="24"/>
          <w:szCs w:val="24"/>
          <w:lang w:val="es-CL"/>
        </w:rPr>
      </w:pPr>
      <w:r w:rsidRPr="00604E94">
        <w:rPr>
          <w:sz w:val="24"/>
          <w:szCs w:val="24"/>
          <w:lang w:val="es-CL"/>
        </w:rPr>
        <w:t>OTROS ANTECEDENTES (Max. 1 páginas)</w:t>
      </w:r>
    </w:p>
    <w:tbl>
      <w:tblPr>
        <w:tblStyle w:val="Tablaconcuadrcula"/>
        <w:tblW w:w="0" w:type="auto"/>
        <w:tblInd w:w="1080" w:type="dxa"/>
        <w:tblLook w:val="04A0" w:firstRow="1" w:lastRow="0" w:firstColumn="1" w:lastColumn="0" w:noHBand="0" w:noVBand="1"/>
      </w:tblPr>
      <w:tblGrid>
        <w:gridCol w:w="9405"/>
      </w:tblGrid>
      <w:tr w:rsidR="00FF6C4C" w:rsidRPr="00604E94" w14:paraId="0FE496F0" w14:textId="77777777" w:rsidTr="0083622C">
        <w:tc>
          <w:tcPr>
            <w:tcW w:w="9405" w:type="dxa"/>
          </w:tcPr>
          <w:p w14:paraId="4860BEF1" w14:textId="77777777" w:rsidR="00FF6C4C" w:rsidRPr="00604E94" w:rsidRDefault="00FF6C4C" w:rsidP="0083622C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428A0A81" w14:textId="77777777" w:rsidR="00FF6C4C" w:rsidRPr="00604E94" w:rsidRDefault="00FF6C4C" w:rsidP="0083622C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44C1C05E" w14:textId="77777777" w:rsidR="00FF6C4C" w:rsidRPr="00604E94" w:rsidRDefault="00FF6C4C" w:rsidP="0083622C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57FDB741" w14:textId="77777777" w:rsidR="00FF6C4C" w:rsidRPr="00604E94" w:rsidRDefault="00FF6C4C" w:rsidP="0083622C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3E62A2EA" w14:textId="6418E4E0" w:rsidR="00FF6C4C" w:rsidRPr="00604E94" w:rsidRDefault="00FF6C4C" w:rsidP="0083622C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6910B735" w14:textId="77777777" w:rsidR="00FF6C4C" w:rsidRPr="00604E94" w:rsidRDefault="00FF6C4C" w:rsidP="0083622C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4151620B" w14:textId="77777777" w:rsidR="00FF6C4C" w:rsidRPr="00604E94" w:rsidRDefault="00FF6C4C" w:rsidP="0083622C">
            <w:pPr>
              <w:pStyle w:val="Prrafodelista"/>
              <w:ind w:left="0"/>
              <w:jc w:val="both"/>
              <w:rPr>
                <w:lang w:val="es-CL"/>
              </w:rPr>
            </w:pPr>
          </w:p>
          <w:p w14:paraId="6A2B0826" w14:textId="77777777" w:rsidR="00FF6C4C" w:rsidRPr="00604E94" w:rsidRDefault="00FF6C4C" w:rsidP="0083622C">
            <w:pPr>
              <w:pStyle w:val="Prrafodelista"/>
              <w:ind w:left="0"/>
              <w:jc w:val="both"/>
              <w:rPr>
                <w:lang w:val="es-CL"/>
              </w:rPr>
            </w:pPr>
          </w:p>
        </w:tc>
      </w:tr>
    </w:tbl>
    <w:p w14:paraId="4F7F35B3" w14:textId="292FCBA8" w:rsidR="00FF6C4C" w:rsidRPr="00604E94" w:rsidRDefault="00FF6C4C" w:rsidP="00FF6C4C">
      <w:pPr>
        <w:pStyle w:val="Prrafodelista"/>
        <w:ind w:left="1080"/>
        <w:jc w:val="both"/>
        <w:rPr>
          <w:lang w:val="es-CL"/>
        </w:rPr>
      </w:pPr>
    </w:p>
    <w:p w14:paraId="5FAF962D" w14:textId="050EFCB4" w:rsidR="00AA3389" w:rsidRPr="00604E94" w:rsidRDefault="00AA3389" w:rsidP="00110279">
      <w:pPr>
        <w:pStyle w:val="Prrafodelista"/>
        <w:ind w:right="310"/>
        <w:jc w:val="both"/>
        <w:rPr>
          <w:lang w:val="es-CL"/>
        </w:rPr>
      </w:pPr>
      <w:r w:rsidRPr="00604E94">
        <w:rPr>
          <w:lang w:val="es-CL"/>
        </w:rPr>
        <w:t xml:space="preserve">Ante dudas o consultas respecto a la información que debe completar en el presente formulario, puede escribir al correo electrónico: </w:t>
      </w:r>
      <w:hyperlink r:id="rId8" w:history="1">
        <w:r w:rsidRPr="00604E94">
          <w:rPr>
            <w:rStyle w:val="Hipervnculo"/>
            <w:lang w:val="es-CL"/>
          </w:rPr>
          <w:t>consultas.postgrado@usach.cl</w:t>
        </w:r>
      </w:hyperlink>
    </w:p>
    <w:p w14:paraId="74D9BCB7" w14:textId="77777777" w:rsidR="00AA3389" w:rsidRPr="00604E94" w:rsidRDefault="00AA3389" w:rsidP="00110279">
      <w:pPr>
        <w:pStyle w:val="Prrafodelista"/>
        <w:ind w:right="1019"/>
        <w:jc w:val="both"/>
        <w:rPr>
          <w:lang w:val="es-CL"/>
        </w:rPr>
      </w:pPr>
    </w:p>
    <w:p w14:paraId="558813CA" w14:textId="77777777" w:rsidR="00110279" w:rsidRPr="00110279" w:rsidRDefault="00110279" w:rsidP="00110279">
      <w:pPr>
        <w:pStyle w:val="Prrafodelista"/>
        <w:ind w:right="310"/>
        <w:jc w:val="both"/>
        <w:rPr>
          <w:lang w:val="es-CL"/>
        </w:rPr>
      </w:pPr>
      <w:r w:rsidRPr="00110279">
        <w:rPr>
          <w:lang w:val="es-CL"/>
        </w:rPr>
        <w:t>Declaro que los datos proporcionados en este formulario son verdaderos, asumiendo por ello la responsabilidad correspondiente. Cualquier error u omisión puede constituir motivo de exclusión del Concurso y exponerme a las sanciones legales correspondientes.</w:t>
      </w:r>
    </w:p>
    <w:p w14:paraId="606C016D" w14:textId="77777777" w:rsidR="00110279" w:rsidRPr="00110279" w:rsidRDefault="00110279" w:rsidP="00110279">
      <w:pPr>
        <w:pStyle w:val="Prrafodelista"/>
        <w:ind w:right="1019"/>
        <w:jc w:val="both"/>
        <w:rPr>
          <w:lang w:val="es-C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125"/>
      </w:tblGrid>
      <w:tr w:rsidR="00110279" w:rsidRPr="005F3666" w14:paraId="7B2A0B9F" w14:textId="77777777" w:rsidTr="0083622C">
        <w:trPr>
          <w:trHeight w:val="838"/>
          <w:jc w:val="center"/>
        </w:trPr>
        <w:tc>
          <w:tcPr>
            <w:tcW w:w="6125" w:type="dxa"/>
            <w:vAlign w:val="bottom"/>
          </w:tcPr>
          <w:p w14:paraId="2A7F92A8" w14:textId="77777777" w:rsidR="00110279" w:rsidRPr="005F3666" w:rsidRDefault="00110279" w:rsidP="0083622C">
            <w:pPr>
              <w:tabs>
                <w:tab w:val="center" w:pos="4252"/>
                <w:tab w:val="right" w:pos="8504"/>
              </w:tabs>
              <w:rPr>
                <w:rFonts w:ascii="Trebuchet MS" w:hAnsi="Trebuchet MS"/>
                <w:b/>
                <w:sz w:val="20"/>
                <w:szCs w:val="20"/>
                <w:lang w:val="es-ES_tradnl"/>
              </w:rPr>
            </w:pPr>
            <w:r w:rsidRPr="005F3666">
              <w:rPr>
                <w:rFonts w:ascii="Trebuchet MS" w:hAnsi="Trebuchet MS"/>
                <w:b/>
                <w:sz w:val="20"/>
                <w:szCs w:val="20"/>
                <w:lang w:val="es-ES_tradnl"/>
              </w:rPr>
              <w:t>FIRMA POSTULANTE</w:t>
            </w:r>
          </w:p>
        </w:tc>
      </w:tr>
      <w:tr w:rsidR="00110279" w:rsidRPr="005F3666" w14:paraId="62707A9E" w14:textId="77777777" w:rsidTr="0083622C">
        <w:trPr>
          <w:trHeight w:val="891"/>
          <w:jc w:val="center"/>
        </w:trPr>
        <w:tc>
          <w:tcPr>
            <w:tcW w:w="6125" w:type="dxa"/>
            <w:vAlign w:val="bottom"/>
          </w:tcPr>
          <w:p w14:paraId="170CD5BD" w14:textId="77777777" w:rsidR="00110279" w:rsidRPr="005F3666" w:rsidRDefault="00110279" w:rsidP="0083622C">
            <w:pPr>
              <w:tabs>
                <w:tab w:val="center" w:pos="4252"/>
                <w:tab w:val="right" w:pos="8504"/>
              </w:tabs>
              <w:rPr>
                <w:rFonts w:ascii="Trebuchet MS" w:hAnsi="Trebuchet MS"/>
                <w:b/>
                <w:sz w:val="20"/>
                <w:szCs w:val="20"/>
                <w:lang w:val="es-ES_tradnl"/>
              </w:rPr>
            </w:pPr>
            <w:r w:rsidRPr="005F3666">
              <w:rPr>
                <w:rFonts w:ascii="Trebuchet MS" w:hAnsi="Trebuchet MS"/>
                <w:b/>
                <w:sz w:val="20"/>
                <w:szCs w:val="20"/>
                <w:lang w:val="es-ES_tradnl"/>
              </w:rPr>
              <w:t>FIRMA DIRECTOR DEL PROGRAMA</w:t>
            </w:r>
          </w:p>
        </w:tc>
      </w:tr>
      <w:tr w:rsidR="00110279" w:rsidRPr="005F3666" w14:paraId="3DDAE9ED" w14:textId="77777777" w:rsidTr="0083622C">
        <w:trPr>
          <w:trHeight w:val="902"/>
          <w:jc w:val="center"/>
        </w:trPr>
        <w:tc>
          <w:tcPr>
            <w:tcW w:w="6125" w:type="dxa"/>
            <w:vAlign w:val="bottom"/>
          </w:tcPr>
          <w:p w14:paraId="101CD9C4" w14:textId="77777777" w:rsidR="00110279" w:rsidRPr="005F3666" w:rsidRDefault="00110279" w:rsidP="0083622C">
            <w:pPr>
              <w:tabs>
                <w:tab w:val="center" w:pos="4252"/>
                <w:tab w:val="right" w:pos="8504"/>
              </w:tabs>
              <w:rPr>
                <w:rFonts w:ascii="Trebuchet MS" w:hAnsi="Trebuchet MS"/>
                <w:b/>
                <w:sz w:val="20"/>
                <w:szCs w:val="20"/>
                <w:lang w:val="es-ES_tradnl"/>
              </w:rPr>
            </w:pPr>
            <w:r w:rsidRPr="005F3666">
              <w:rPr>
                <w:rFonts w:ascii="Trebuchet MS" w:hAnsi="Trebuchet MS"/>
                <w:b/>
                <w:sz w:val="20"/>
                <w:szCs w:val="20"/>
                <w:lang w:val="es-ES_tradnl"/>
              </w:rPr>
              <w:t>FIRMA VICEDECANO INVESTIGACIÓN</w:t>
            </w:r>
          </w:p>
        </w:tc>
      </w:tr>
      <w:tr w:rsidR="00110279" w:rsidRPr="005F3666" w14:paraId="30D25336" w14:textId="77777777" w:rsidTr="0083622C">
        <w:trPr>
          <w:trHeight w:val="967"/>
          <w:jc w:val="center"/>
        </w:trPr>
        <w:tc>
          <w:tcPr>
            <w:tcW w:w="6125" w:type="dxa"/>
            <w:vAlign w:val="bottom"/>
          </w:tcPr>
          <w:p w14:paraId="124D0C02" w14:textId="77777777" w:rsidR="00110279" w:rsidRPr="005F3666" w:rsidRDefault="00110279" w:rsidP="0083622C">
            <w:pPr>
              <w:tabs>
                <w:tab w:val="center" w:pos="4252"/>
                <w:tab w:val="right" w:pos="8504"/>
              </w:tabs>
              <w:rPr>
                <w:rFonts w:ascii="Trebuchet MS" w:hAnsi="Trebuchet MS"/>
                <w:b/>
                <w:sz w:val="20"/>
                <w:szCs w:val="20"/>
                <w:lang w:val="es-ES_tradnl"/>
              </w:rPr>
            </w:pPr>
            <w:r w:rsidRPr="005F3666">
              <w:rPr>
                <w:rFonts w:ascii="Trebuchet MS" w:hAnsi="Trebuchet MS"/>
                <w:b/>
                <w:sz w:val="20"/>
                <w:szCs w:val="20"/>
                <w:lang w:val="es-ES_tradnl"/>
              </w:rPr>
              <w:t>FECHA FIRMA FORMULARIO</w:t>
            </w:r>
          </w:p>
        </w:tc>
      </w:tr>
    </w:tbl>
    <w:p w14:paraId="3B49D29C" w14:textId="77777777" w:rsidR="0083622C" w:rsidRDefault="0083622C" w:rsidP="00110279">
      <w:pPr>
        <w:pStyle w:val="Prrafodelista"/>
        <w:ind w:right="310"/>
        <w:jc w:val="both"/>
        <w:rPr>
          <w:lang w:val="es-CL"/>
        </w:rPr>
      </w:pPr>
    </w:p>
    <w:p w14:paraId="16DBB2D3" w14:textId="474EF640" w:rsidR="00110279" w:rsidRPr="00110279" w:rsidRDefault="00110279" w:rsidP="00110279">
      <w:pPr>
        <w:pStyle w:val="Prrafodelista"/>
        <w:ind w:right="310"/>
        <w:jc w:val="both"/>
        <w:rPr>
          <w:lang w:val="es-CL"/>
        </w:rPr>
      </w:pPr>
      <w:r w:rsidRPr="00110279">
        <w:rPr>
          <w:lang w:val="es-CL"/>
        </w:rPr>
        <w:t>Nota: El formulario debe venir con las tres firmas solicitadas. La falta de una de ellas, será causal de rechazo automático.</w:t>
      </w:r>
    </w:p>
    <w:sectPr w:rsidR="00110279" w:rsidRPr="00110279" w:rsidSect="00477298">
      <w:headerReference w:type="default" r:id="rId9"/>
      <w:footerReference w:type="default" r:id="rId10"/>
      <w:pgSz w:w="12240" w:h="15840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9752D4" w14:textId="77777777" w:rsidR="008858C7" w:rsidRDefault="008858C7" w:rsidP="00863BF1">
      <w:pPr>
        <w:spacing w:after="0" w:line="240" w:lineRule="auto"/>
      </w:pPr>
      <w:r>
        <w:separator/>
      </w:r>
    </w:p>
  </w:endnote>
  <w:endnote w:type="continuationSeparator" w:id="0">
    <w:p w14:paraId="7C1892B6" w14:textId="77777777" w:rsidR="008858C7" w:rsidRDefault="008858C7" w:rsidP="00863B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14C138" w14:textId="7CACB286" w:rsidR="0083622C" w:rsidRDefault="0083622C" w:rsidP="008F2434">
    <w:pPr>
      <w:tabs>
        <w:tab w:val="center" w:pos="4550"/>
        <w:tab w:val="left" w:pos="5818"/>
      </w:tabs>
      <w:ind w:right="260"/>
      <w:rPr>
        <w:color w:val="323E4F" w:themeColor="text2" w:themeShade="BF"/>
        <w:sz w:val="24"/>
        <w:szCs w:val="24"/>
      </w:rPr>
    </w:pPr>
    <w:r w:rsidRPr="008F2434">
      <w:rPr>
        <w:color w:val="323E4F" w:themeColor="text2" w:themeShade="BF"/>
        <w:vertAlign w:val="subscript"/>
      </w:rPr>
      <w:t>(</w:t>
    </w:r>
    <w:proofErr w:type="spellStart"/>
    <w:r w:rsidRPr="008F2434">
      <w:rPr>
        <w:color w:val="323E4F" w:themeColor="text2" w:themeShade="BF"/>
        <w:vertAlign w:val="subscript"/>
      </w:rPr>
      <w:t>Vers</w:t>
    </w:r>
    <w:proofErr w:type="spellEnd"/>
    <w:r w:rsidRPr="008F2434">
      <w:rPr>
        <w:color w:val="323E4F" w:themeColor="text2" w:themeShade="BF"/>
        <w:vertAlign w:val="subscript"/>
      </w:rPr>
      <w:t>. Abril 2023)</w:t>
    </w:r>
    <w:r>
      <w:rPr>
        <w:color w:val="8496B0" w:themeColor="text2" w:themeTint="99"/>
        <w:spacing w:val="60"/>
        <w:sz w:val="24"/>
        <w:szCs w:val="24"/>
        <w:lang w:val="es-ES"/>
      </w:rPr>
      <w:t xml:space="preserve">                                 Página</w:t>
    </w:r>
    <w:r>
      <w:rPr>
        <w:color w:val="8496B0" w:themeColor="text2" w:themeTint="99"/>
        <w:sz w:val="24"/>
        <w:szCs w:val="24"/>
        <w:lang w:val="es-ES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>PAGE   \* MERGEFORMAT</w:instrText>
    </w:r>
    <w:r>
      <w:rPr>
        <w:color w:val="323E4F" w:themeColor="text2" w:themeShade="BF"/>
        <w:sz w:val="24"/>
        <w:szCs w:val="24"/>
      </w:rPr>
      <w:fldChar w:fldCharType="separate"/>
    </w:r>
    <w:r w:rsidR="003C25B2" w:rsidRPr="003C25B2">
      <w:rPr>
        <w:noProof/>
        <w:color w:val="323E4F" w:themeColor="text2" w:themeShade="BF"/>
        <w:sz w:val="24"/>
        <w:szCs w:val="24"/>
        <w:lang w:val="es-ES"/>
      </w:rPr>
      <w:t>2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  <w:lang w:val="es-ES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>NUMPAGES  \* Arabic  \* MERGEFORMAT</w:instrText>
    </w:r>
    <w:r>
      <w:rPr>
        <w:color w:val="323E4F" w:themeColor="text2" w:themeShade="BF"/>
        <w:sz w:val="24"/>
        <w:szCs w:val="24"/>
      </w:rPr>
      <w:fldChar w:fldCharType="separate"/>
    </w:r>
    <w:r w:rsidR="003C25B2" w:rsidRPr="003C25B2">
      <w:rPr>
        <w:noProof/>
        <w:color w:val="323E4F" w:themeColor="text2" w:themeShade="BF"/>
        <w:sz w:val="24"/>
        <w:szCs w:val="24"/>
        <w:lang w:val="es-ES"/>
      </w:rPr>
      <w:t>5</w:t>
    </w:r>
    <w:r>
      <w:rPr>
        <w:color w:val="323E4F" w:themeColor="text2" w:themeShade="BF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D22212" w14:textId="77777777" w:rsidR="008858C7" w:rsidRDefault="008858C7" w:rsidP="00863BF1">
      <w:pPr>
        <w:spacing w:after="0" w:line="240" w:lineRule="auto"/>
      </w:pPr>
      <w:r>
        <w:separator/>
      </w:r>
    </w:p>
  </w:footnote>
  <w:footnote w:type="continuationSeparator" w:id="0">
    <w:p w14:paraId="7F61B0D0" w14:textId="77777777" w:rsidR="008858C7" w:rsidRDefault="008858C7" w:rsidP="00863BF1">
      <w:pPr>
        <w:spacing w:after="0" w:line="240" w:lineRule="auto"/>
      </w:pPr>
      <w:r>
        <w:continuationSeparator/>
      </w:r>
    </w:p>
  </w:footnote>
  <w:footnote w:id="1">
    <w:p w14:paraId="17829BB7" w14:textId="32B4C0B2" w:rsidR="0083622C" w:rsidRDefault="0083622C">
      <w:pPr>
        <w:pStyle w:val="Textonotapie"/>
        <w:rPr>
          <w:lang w:val="es-CL"/>
        </w:rPr>
      </w:pPr>
      <w:r>
        <w:rPr>
          <w:rStyle w:val="Refdenotaalpie"/>
        </w:rPr>
        <w:footnoteRef/>
      </w:r>
      <w:r w:rsidRPr="00094856">
        <w:rPr>
          <w:lang w:val="es-CL"/>
        </w:rPr>
        <w:t xml:space="preserve"> </w:t>
      </w:r>
      <w:r>
        <w:rPr>
          <w:lang w:val="es-CL"/>
        </w:rPr>
        <w:t xml:space="preserve">Sólo se considerarán aquellas que estén publicadas, y no las que se encuentren en revisión o enviadas. </w:t>
      </w:r>
    </w:p>
    <w:p w14:paraId="5B512AA1" w14:textId="77777777" w:rsidR="0083622C" w:rsidRPr="00094856" w:rsidRDefault="0083622C">
      <w:pPr>
        <w:pStyle w:val="Textonotapie"/>
        <w:rPr>
          <w:lang w:val="es-CL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6E3183" w14:textId="77777777" w:rsidR="0083622C" w:rsidRDefault="0083622C">
    <w:pPr>
      <w:pStyle w:val="Encabezado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D862F3A" wp14:editId="2FCE9751">
              <wp:simplePos x="0" y="0"/>
              <wp:positionH relativeFrom="column">
                <wp:posOffset>-520810</wp:posOffset>
              </wp:positionH>
              <wp:positionV relativeFrom="paragraph">
                <wp:posOffset>-433677</wp:posOffset>
              </wp:positionV>
              <wp:extent cx="10145864" cy="190831"/>
              <wp:effectExtent l="0" t="0" r="8255" b="0"/>
              <wp:wrapNone/>
              <wp:docPr id="1" name="Rectángul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145864" cy="190831"/>
                      </a:xfrm>
                      <a:prstGeom prst="rect">
                        <a:avLst/>
                      </a:prstGeom>
                      <a:solidFill>
                        <a:srgbClr val="EA76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rect w14:anchorId="0251AC45" id="Rectángulo 1" o:spid="_x0000_s1026" style="position:absolute;margin-left:-41pt;margin-top:-34.15pt;width:798.9pt;height:15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" fillcolor="#ea7600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3C2663"/>
    <w:multiLevelType w:val="hybridMultilevel"/>
    <w:tmpl w:val="DD56DA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CD04EB"/>
    <w:multiLevelType w:val="multilevel"/>
    <w:tmpl w:val="CDE083CC"/>
    <w:lvl w:ilvl="0">
      <w:start w:val="1"/>
      <w:numFmt w:val="decimal"/>
      <w:lvlText w:val="%1."/>
      <w:lvlJc w:val="left"/>
      <w:pPr>
        <w:ind w:left="1080" w:hanging="360"/>
      </w:pPr>
      <w:rPr>
        <w:sz w:val="16"/>
        <w:szCs w:val="16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" w15:restartNumberingAfterBreak="0">
    <w:nsid w:val="4A11318B"/>
    <w:multiLevelType w:val="multilevel"/>
    <w:tmpl w:val="CDE083CC"/>
    <w:lvl w:ilvl="0">
      <w:start w:val="1"/>
      <w:numFmt w:val="decimal"/>
      <w:lvlText w:val="%1."/>
      <w:lvlJc w:val="left"/>
      <w:pPr>
        <w:ind w:left="1080" w:hanging="360"/>
      </w:pPr>
      <w:rPr>
        <w:sz w:val="16"/>
        <w:szCs w:val="16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3" w15:restartNumberingAfterBreak="0">
    <w:nsid w:val="5B632912"/>
    <w:multiLevelType w:val="multilevel"/>
    <w:tmpl w:val="CDE083CC"/>
    <w:lvl w:ilvl="0">
      <w:start w:val="1"/>
      <w:numFmt w:val="decimal"/>
      <w:lvlText w:val="%1."/>
      <w:lvlJc w:val="left"/>
      <w:pPr>
        <w:ind w:left="1080" w:hanging="360"/>
      </w:pPr>
      <w:rPr>
        <w:sz w:val="16"/>
        <w:szCs w:val="16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MDIyMTA0sDQ0szBT0lEKTi0uzszPAykwrAUA/8/VOCwAAAA="/>
  </w:docVars>
  <w:rsids>
    <w:rsidRoot w:val="00FD5F95"/>
    <w:rsid w:val="000135C2"/>
    <w:rsid w:val="00051D3F"/>
    <w:rsid w:val="0006365C"/>
    <w:rsid w:val="00066B3D"/>
    <w:rsid w:val="00083148"/>
    <w:rsid w:val="00087AC2"/>
    <w:rsid w:val="00094856"/>
    <w:rsid w:val="00096F43"/>
    <w:rsid w:val="00101B00"/>
    <w:rsid w:val="00110279"/>
    <w:rsid w:val="0012277C"/>
    <w:rsid w:val="00125FEC"/>
    <w:rsid w:val="00145C74"/>
    <w:rsid w:val="001962B9"/>
    <w:rsid w:val="001A5D3D"/>
    <w:rsid w:val="001F38D8"/>
    <w:rsid w:val="002150C4"/>
    <w:rsid w:val="0023283E"/>
    <w:rsid w:val="00233F5C"/>
    <w:rsid w:val="00264F1D"/>
    <w:rsid w:val="00271F0E"/>
    <w:rsid w:val="002A19B7"/>
    <w:rsid w:val="002E258F"/>
    <w:rsid w:val="003020EC"/>
    <w:rsid w:val="00327536"/>
    <w:rsid w:val="003450F2"/>
    <w:rsid w:val="0037691F"/>
    <w:rsid w:val="003B17DF"/>
    <w:rsid w:val="003C25B2"/>
    <w:rsid w:val="003F29B8"/>
    <w:rsid w:val="00424817"/>
    <w:rsid w:val="00436CD8"/>
    <w:rsid w:val="004456FA"/>
    <w:rsid w:val="00477298"/>
    <w:rsid w:val="004F7045"/>
    <w:rsid w:val="00503099"/>
    <w:rsid w:val="005062E7"/>
    <w:rsid w:val="005B49EE"/>
    <w:rsid w:val="005B57A5"/>
    <w:rsid w:val="005E6462"/>
    <w:rsid w:val="00604E94"/>
    <w:rsid w:val="00612D27"/>
    <w:rsid w:val="00681884"/>
    <w:rsid w:val="006978D3"/>
    <w:rsid w:val="00707D6B"/>
    <w:rsid w:val="00753919"/>
    <w:rsid w:val="00787496"/>
    <w:rsid w:val="007E3F9C"/>
    <w:rsid w:val="007F0FF6"/>
    <w:rsid w:val="007F7201"/>
    <w:rsid w:val="00823E79"/>
    <w:rsid w:val="0083622C"/>
    <w:rsid w:val="008556CB"/>
    <w:rsid w:val="00863BF1"/>
    <w:rsid w:val="00867F36"/>
    <w:rsid w:val="00874D62"/>
    <w:rsid w:val="008858C7"/>
    <w:rsid w:val="00887E9F"/>
    <w:rsid w:val="00895376"/>
    <w:rsid w:val="00896371"/>
    <w:rsid w:val="008C3307"/>
    <w:rsid w:val="008C5544"/>
    <w:rsid w:val="008F2434"/>
    <w:rsid w:val="00946E92"/>
    <w:rsid w:val="009610AC"/>
    <w:rsid w:val="009619C4"/>
    <w:rsid w:val="00963DF9"/>
    <w:rsid w:val="00996AC2"/>
    <w:rsid w:val="009A6A22"/>
    <w:rsid w:val="009B0DAD"/>
    <w:rsid w:val="009C14F4"/>
    <w:rsid w:val="009D32ED"/>
    <w:rsid w:val="009D6086"/>
    <w:rsid w:val="009E19C5"/>
    <w:rsid w:val="00A0115A"/>
    <w:rsid w:val="00A419D4"/>
    <w:rsid w:val="00A44EDF"/>
    <w:rsid w:val="00A7171E"/>
    <w:rsid w:val="00AA3389"/>
    <w:rsid w:val="00AD00BA"/>
    <w:rsid w:val="00AE09F1"/>
    <w:rsid w:val="00AE5F26"/>
    <w:rsid w:val="00B01266"/>
    <w:rsid w:val="00B31CA2"/>
    <w:rsid w:val="00B34088"/>
    <w:rsid w:val="00B42469"/>
    <w:rsid w:val="00B62DD8"/>
    <w:rsid w:val="00BA18B0"/>
    <w:rsid w:val="00BB43FA"/>
    <w:rsid w:val="00BD065F"/>
    <w:rsid w:val="00C242B6"/>
    <w:rsid w:val="00C54911"/>
    <w:rsid w:val="00C825D5"/>
    <w:rsid w:val="00C8332E"/>
    <w:rsid w:val="00C941FF"/>
    <w:rsid w:val="00C9780F"/>
    <w:rsid w:val="00CA317F"/>
    <w:rsid w:val="00CB0D3B"/>
    <w:rsid w:val="00CE2F7D"/>
    <w:rsid w:val="00CE4CCC"/>
    <w:rsid w:val="00CF291F"/>
    <w:rsid w:val="00D00E82"/>
    <w:rsid w:val="00D05EF9"/>
    <w:rsid w:val="00D43D84"/>
    <w:rsid w:val="00D522FB"/>
    <w:rsid w:val="00D7696A"/>
    <w:rsid w:val="00D910CC"/>
    <w:rsid w:val="00DD2274"/>
    <w:rsid w:val="00DD378F"/>
    <w:rsid w:val="00E1476A"/>
    <w:rsid w:val="00E221AD"/>
    <w:rsid w:val="00E37C99"/>
    <w:rsid w:val="00E428A9"/>
    <w:rsid w:val="00E57734"/>
    <w:rsid w:val="00E72FAE"/>
    <w:rsid w:val="00E845BA"/>
    <w:rsid w:val="00E9542F"/>
    <w:rsid w:val="00F403D8"/>
    <w:rsid w:val="00FB484B"/>
    <w:rsid w:val="00FB5719"/>
    <w:rsid w:val="00FC2EDF"/>
    <w:rsid w:val="00FD5F95"/>
    <w:rsid w:val="00FE7F3A"/>
    <w:rsid w:val="00FF6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E1F074"/>
  <w15:chartTrackingRefBased/>
  <w15:docId w15:val="{C439AAA7-20FC-439E-B77B-A758B33181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FD5F95"/>
    <w:pPr>
      <w:ind w:left="720"/>
      <w:contextualSpacing/>
    </w:pPr>
  </w:style>
  <w:style w:type="table" w:styleId="Tablaconcuadrcula">
    <w:name w:val="Table Grid"/>
    <w:basedOn w:val="Tablanormal"/>
    <w:uiPriority w:val="39"/>
    <w:rsid w:val="00FD5F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2E25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E258F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863BF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63BF1"/>
  </w:style>
  <w:style w:type="paragraph" w:styleId="Piedepgina">
    <w:name w:val="footer"/>
    <w:basedOn w:val="Normal"/>
    <w:link w:val="PiedepginaCar"/>
    <w:uiPriority w:val="99"/>
    <w:unhideWhenUsed/>
    <w:rsid w:val="00863BF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63BF1"/>
  </w:style>
  <w:style w:type="paragraph" w:styleId="Textonotapie">
    <w:name w:val="footnote text"/>
    <w:basedOn w:val="Normal"/>
    <w:link w:val="TextonotapieCar"/>
    <w:uiPriority w:val="99"/>
    <w:semiHidden/>
    <w:unhideWhenUsed/>
    <w:rsid w:val="00094856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94856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094856"/>
    <w:rPr>
      <w:vertAlign w:val="superscript"/>
    </w:rPr>
  </w:style>
  <w:style w:type="character" w:styleId="Hipervnculo">
    <w:name w:val="Hyperlink"/>
    <w:rsid w:val="009619C4"/>
    <w:rPr>
      <w:color w:val="0000FF"/>
      <w:u w:val="single"/>
    </w:rPr>
  </w:style>
  <w:style w:type="character" w:customStyle="1" w:styleId="rynqvb">
    <w:name w:val="rynqvb"/>
    <w:basedOn w:val="Fuentedeprrafopredeter"/>
    <w:rsid w:val="00FE7F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66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5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nsultas.postgrado@usach.c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A7C053-0C70-4945-A294-96DD204F6B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5</TotalTime>
  <Pages>1</Pages>
  <Words>591</Words>
  <Characters>3371</Characters>
  <Application>Microsoft Office Word</Application>
  <DocSecurity>0</DocSecurity>
  <Lines>28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 Clavería</dc:creator>
  <cp:keywords/>
  <dc:description/>
  <cp:lastModifiedBy>Carlos Ossio Pino</cp:lastModifiedBy>
  <cp:revision>10</cp:revision>
  <cp:lastPrinted>2024-08-07T20:49:00Z</cp:lastPrinted>
  <dcterms:created xsi:type="dcterms:W3CDTF">2024-05-09T14:25:00Z</dcterms:created>
  <dcterms:modified xsi:type="dcterms:W3CDTF">2024-08-13T22:10:00Z</dcterms:modified>
</cp:coreProperties>
</file>